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52701" w14:textId="136D47F9" w:rsidR="007140E7" w:rsidRDefault="00CC36D8" w:rsidP="14F69BE5">
      <w:pPr>
        <w:spacing w:after="0" w:line="240" w:lineRule="auto"/>
        <w:ind w:right="-20"/>
        <w:rPr>
          <w:rFonts w:ascii="Arial" w:hAnsi="Arial" w:cs="Arial"/>
          <w:b/>
          <w:bCs/>
          <w:sz w:val="28"/>
          <w:szCs w:val="28"/>
        </w:rPr>
      </w:pPr>
      <w:bookmarkStart w:id="0" w:name="_GoBack"/>
      <w:bookmarkEnd w:id="0"/>
      <w:r w:rsidRPr="14F69BE5">
        <w:rPr>
          <w:rFonts w:ascii="Arial" w:hAnsi="Arial" w:cs="Arial"/>
          <w:b/>
          <w:bCs/>
          <w:sz w:val="28"/>
          <w:szCs w:val="28"/>
        </w:rPr>
        <w:t xml:space="preserve">The Minneapolis Foundation </w:t>
      </w:r>
      <w:r w:rsidR="00BD4C82" w:rsidRPr="14F69BE5">
        <w:rPr>
          <w:rFonts w:ascii="Arial" w:hAnsi="Arial" w:cs="Arial"/>
          <w:b/>
          <w:bCs/>
          <w:sz w:val="28"/>
          <w:szCs w:val="28"/>
        </w:rPr>
        <w:t xml:space="preserve">2020 Fund for Safe Communities Grant </w:t>
      </w:r>
      <w:r w:rsidR="73929740" w:rsidRPr="14F69BE5">
        <w:rPr>
          <w:rFonts w:ascii="Arial" w:hAnsi="Arial" w:cs="Arial"/>
          <w:b/>
          <w:bCs/>
          <w:sz w:val="28"/>
          <w:szCs w:val="28"/>
        </w:rPr>
        <w:t>Questionnaire</w:t>
      </w:r>
    </w:p>
    <w:p w14:paraId="67E3C996" w14:textId="77777777" w:rsidR="00137EEE" w:rsidRDefault="00137EEE" w:rsidP="00CA6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D22630"/>
          <w:sz w:val="24"/>
          <w:szCs w:val="24"/>
        </w:rPr>
      </w:pPr>
    </w:p>
    <w:p w14:paraId="28B95B82" w14:textId="77777777" w:rsidR="00137EEE" w:rsidRDefault="00137EEE" w:rsidP="00CA6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D22630"/>
          <w:sz w:val="24"/>
          <w:szCs w:val="24"/>
        </w:rPr>
      </w:pPr>
    </w:p>
    <w:p w14:paraId="69F83FCC" w14:textId="16BFC9FE" w:rsidR="00757222" w:rsidRDefault="00757222" w:rsidP="00CA6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D22630"/>
          <w:sz w:val="24"/>
          <w:szCs w:val="24"/>
        </w:rPr>
      </w:pPr>
      <w:r w:rsidRPr="14F69BE5">
        <w:rPr>
          <w:rFonts w:ascii="Arial" w:hAnsi="Arial" w:cs="Arial"/>
          <w:b/>
          <w:bCs/>
          <w:color w:val="D22630"/>
          <w:sz w:val="24"/>
          <w:szCs w:val="24"/>
        </w:rPr>
        <w:t>Organization Information</w:t>
      </w:r>
      <w:r w:rsidR="62AB33C6" w:rsidRPr="14F69BE5">
        <w:rPr>
          <w:rFonts w:ascii="Arial" w:hAnsi="Arial" w:cs="Arial"/>
          <w:b/>
          <w:bCs/>
          <w:color w:val="D22630"/>
          <w:sz w:val="24"/>
          <w:szCs w:val="24"/>
        </w:rPr>
        <w:t xml:space="preserve"> </w:t>
      </w:r>
    </w:p>
    <w:p w14:paraId="73B47070" w14:textId="77777777" w:rsidR="00BA0C80" w:rsidRDefault="00BA0C80" w:rsidP="00CA6493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Cs/>
          <w:color w:val="4B4F54"/>
        </w:rPr>
      </w:pPr>
    </w:p>
    <w:p w14:paraId="6C4A7823" w14:textId="2590D29E" w:rsidR="00504E9F" w:rsidRPr="00137EEE" w:rsidRDefault="00BA0C80" w:rsidP="14F69BE5">
      <w:pPr>
        <w:autoSpaceDE w:val="0"/>
        <w:autoSpaceDN w:val="0"/>
        <w:adjustRightInd w:val="0"/>
        <w:spacing w:line="240" w:lineRule="auto"/>
        <w:rPr>
          <w:rFonts w:ascii="Arial" w:eastAsia="Times New Roman" w:hAnsi="Arial" w:cs="Arial"/>
          <w:color w:val="808080" w:themeColor="background1" w:themeShade="80"/>
        </w:rPr>
      </w:pPr>
      <w:r w:rsidRPr="14F69BE5">
        <w:rPr>
          <w:rFonts w:ascii="Arial" w:eastAsia="Times New Roman" w:hAnsi="Arial" w:cs="Arial"/>
          <w:color w:val="808080" w:themeColor="background1" w:themeShade="80"/>
        </w:rPr>
        <w:t xml:space="preserve">Legal </w:t>
      </w:r>
      <w:r w:rsidR="00824CC3" w:rsidRPr="14F69BE5">
        <w:rPr>
          <w:rFonts w:ascii="Arial" w:eastAsia="Times New Roman" w:hAnsi="Arial" w:cs="Arial"/>
          <w:color w:val="808080" w:themeColor="background1" w:themeShade="80"/>
        </w:rPr>
        <w:t>n</w:t>
      </w:r>
      <w:r w:rsidR="00BE578B" w:rsidRPr="14F69BE5">
        <w:rPr>
          <w:rFonts w:ascii="Arial" w:eastAsia="Times New Roman" w:hAnsi="Arial" w:cs="Arial"/>
          <w:color w:val="808080" w:themeColor="background1" w:themeShade="80"/>
        </w:rPr>
        <w:t xml:space="preserve">ame of </w:t>
      </w:r>
      <w:r w:rsidR="00824CC3" w:rsidRPr="14F69BE5">
        <w:rPr>
          <w:rFonts w:ascii="Arial" w:eastAsia="Times New Roman" w:hAnsi="Arial" w:cs="Arial"/>
          <w:color w:val="808080" w:themeColor="background1" w:themeShade="80"/>
        </w:rPr>
        <w:t>o</w:t>
      </w:r>
      <w:r w:rsidR="00BE578B" w:rsidRPr="14F69BE5">
        <w:rPr>
          <w:rFonts w:ascii="Arial" w:eastAsia="Times New Roman" w:hAnsi="Arial" w:cs="Arial"/>
          <w:color w:val="808080" w:themeColor="background1" w:themeShade="80"/>
        </w:rPr>
        <w:t>rganization</w:t>
      </w:r>
      <w:r w:rsidR="4381B43C" w:rsidRPr="14F69BE5">
        <w:rPr>
          <w:rFonts w:ascii="Arial" w:eastAsia="Times New Roman" w:hAnsi="Arial" w:cs="Arial"/>
          <w:color w:val="808080" w:themeColor="background1" w:themeShade="80"/>
        </w:rPr>
        <w:t xml:space="preserve"> or group</w:t>
      </w:r>
      <w:r w:rsidR="00B765C8" w:rsidRPr="14F69BE5">
        <w:rPr>
          <w:rFonts w:ascii="Arial" w:eastAsia="Times New Roman" w:hAnsi="Arial" w:cs="Arial"/>
          <w:color w:val="808080" w:themeColor="background1" w:themeShade="80"/>
        </w:rPr>
        <w:t>:</w:t>
      </w:r>
    </w:p>
    <w:p w14:paraId="7FEFD5DD" w14:textId="77777777" w:rsidR="00504E9F" w:rsidRPr="00137EEE" w:rsidRDefault="00504E9F" w:rsidP="14F69BE5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Organization address:</w:t>
      </w:r>
    </w:p>
    <w:p w14:paraId="2EEC88EE" w14:textId="06387B28" w:rsidR="00504E9F" w:rsidRPr="00137EEE" w:rsidRDefault="00504E9F" w:rsidP="14F69BE5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808080" w:themeColor="background1" w:themeShade="80"/>
        </w:rPr>
      </w:pPr>
      <w:r w:rsidRPr="14F69BE5">
        <w:rPr>
          <w:rFonts w:ascii="Arial" w:eastAsia="Times New Roman" w:hAnsi="Arial" w:cs="Arial"/>
          <w:color w:val="808080" w:themeColor="background1" w:themeShade="80"/>
        </w:rPr>
        <w:t>Organization website</w:t>
      </w:r>
      <w:r w:rsidR="1A85F9EF" w:rsidRPr="14F69BE5">
        <w:rPr>
          <w:rFonts w:ascii="Arial" w:eastAsia="Times New Roman" w:hAnsi="Arial" w:cs="Arial"/>
          <w:color w:val="808080" w:themeColor="background1" w:themeShade="80"/>
        </w:rPr>
        <w:t xml:space="preserve"> (I.e. Instagram, Facebook, Twitter)</w:t>
      </w:r>
      <w:r w:rsidRPr="14F69BE5">
        <w:rPr>
          <w:rFonts w:ascii="Arial" w:eastAsia="Times New Roman" w:hAnsi="Arial" w:cs="Arial"/>
          <w:color w:val="808080" w:themeColor="background1" w:themeShade="80"/>
        </w:rPr>
        <w:t>:</w:t>
      </w:r>
    </w:p>
    <w:p w14:paraId="434DDFDD" w14:textId="77777777" w:rsidR="00504E9F" w:rsidRPr="00137EEE" w:rsidRDefault="00504E9F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1D91ED1D" w14:textId="77777777" w:rsidR="00504E9F" w:rsidRPr="00137EEE" w:rsidRDefault="00504E9F" w:rsidP="14F69BE5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Organization phone number:</w:t>
      </w:r>
    </w:p>
    <w:p w14:paraId="0242447C" w14:textId="77777777" w:rsidR="00504E9F" w:rsidRPr="00137EEE" w:rsidRDefault="00B765C8" w:rsidP="14F69BE5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Employer Identification Number:</w:t>
      </w:r>
    </w:p>
    <w:p w14:paraId="4349FF72" w14:textId="77044093" w:rsidR="00504E9F" w:rsidRPr="00137EEE" w:rsidRDefault="6AB4FC82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Main Contact</w:t>
      </w:r>
      <w:r w:rsidR="00504E9F" w:rsidRPr="14F69BE5">
        <w:rPr>
          <w:rFonts w:ascii="Arial" w:hAnsi="Arial" w:cs="Arial"/>
          <w:color w:val="808080" w:themeColor="background1" w:themeShade="80"/>
        </w:rPr>
        <w:t>:</w:t>
      </w:r>
    </w:p>
    <w:p w14:paraId="08D98D50" w14:textId="77777777" w:rsidR="00504E9F" w:rsidRPr="00137EEE" w:rsidRDefault="00504E9F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1D0EF8D3" w14:textId="6878ACA6" w:rsidR="00504E9F" w:rsidRPr="00137EEE" w:rsidRDefault="78E378D3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T</w:t>
      </w:r>
      <w:r w:rsidR="00504E9F" w:rsidRPr="14F69BE5">
        <w:rPr>
          <w:rFonts w:ascii="Arial" w:hAnsi="Arial" w:cs="Arial"/>
          <w:color w:val="808080" w:themeColor="background1" w:themeShade="80"/>
        </w:rPr>
        <w:t>itle:</w:t>
      </w:r>
    </w:p>
    <w:p w14:paraId="626C8A6C" w14:textId="77777777" w:rsidR="00504E9F" w:rsidRPr="00137EEE" w:rsidRDefault="00504E9F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79072DEB" w14:textId="7B9325C6" w:rsidR="00504E9F" w:rsidRPr="00137EEE" w:rsidRDefault="54178A43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E</w:t>
      </w:r>
      <w:r w:rsidR="00504E9F" w:rsidRPr="14F69BE5">
        <w:rPr>
          <w:rFonts w:ascii="Arial" w:hAnsi="Arial" w:cs="Arial"/>
          <w:color w:val="808080" w:themeColor="background1" w:themeShade="80"/>
        </w:rPr>
        <w:t>mail:</w:t>
      </w:r>
    </w:p>
    <w:p w14:paraId="237984A9" w14:textId="77777777" w:rsidR="00504E9F" w:rsidRPr="00137EEE" w:rsidRDefault="00504E9F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07E31DA4" w14:textId="6773FC1E" w:rsidR="00504E9F" w:rsidRPr="00137EEE" w:rsidRDefault="1D2F196A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P</w:t>
      </w:r>
      <w:r w:rsidR="00504E9F" w:rsidRPr="14F69BE5">
        <w:rPr>
          <w:rFonts w:ascii="Arial" w:hAnsi="Arial" w:cs="Arial"/>
          <w:color w:val="808080" w:themeColor="background1" w:themeShade="80"/>
        </w:rPr>
        <w:t>hone:</w:t>
      </w:r>
    </w:p>
    <w:p w14:paraId="2EF4D2AD" w14:textId="77777777" w:rsidR="00504E9F" w:rsidRPr="00137EEE" w:rsidRDefault="00504E9F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0143163C" w14:textId="447D8DC9" w:rsidR="00B765C8" w:rsidRDefault="1AA96413" w:rsidP="14F69BE5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C</w:t>
      </w:r>
      <w:r w:rsidR="00504E9F" w:rsidRPr="14F69BE5">
        <w:rPr>
          <w:rFonts w:ascii="Arial" w:hAnsi="Arial" w:cs="Arial"/>
          <w:color w:val="808080" w:themeColor="background1" w:themeShade="80"/>
        </w:rPr>
        <w:t>ell phone (not required):</w:t>
      </w:r>
    </w:p>
    <w:p w14:paraId="05B8B80B" w14:textId="282033DB" w:rsidR="007140E7" w:rsidRPr="00137EEE" w:rsidRDefault="007140E7" w:rsidP="14F69BE5">
      <w:pPr>
        <w:autoSpaceDE w:val="0"/>
        <w:autoSpaceDN w:val="0"/>
        <w:adjustRightInd w:val="0"/>
        <w:spacing w:line="240" w:lineRule="auto"/>
        <w:rPr>
          <w:rFonts w:ascii="Arial" w:eastAsia="Times New Roman" w:hAnsi="Arial" w:cs="Arial"/>
          <w:color w:val="808080" w:themeColor="background1" w:themeShade="80"/>
        </w:rPr>
      </w:pPr>
      <w:r w:rsidRPr="14F69BE5">
        <w:rPr>
          <w:rFonts w:ascii="Arial" w:eastAsia="Times New Roman" w:hAnsi="Arial" w:cs="Arial"/>
          <w:color w:val="808080" w:themeColor="background1" w:themeShade="80"/>
        </w:rPr>
        <w:t xml:space="preserve">Year organization </w:t>
      </w:r>
      <w:r w:rsidR="41071A30" w:rsidRPr="14F69BE5">
        <w:rPr>
          <w:rFonts w:ascii="Arial" w:eastAsia="Times New Roman" w:hAnsi="Arial" w:cs="Arial"/>
          <w:color w:val="808080" w:themeColor="background1" w:themeShade="80"/>
        </w:rPr>
        <w:t xml:space="preserve">or group </w:t>
      </w:r>
      <w:r w:rsidRPr="14F69BE5">
        <w:rPr>
          <w:rFonts w:ascii="Arial" w:eastAsia="Times New Roman" w:hAnsi="Arial" w:cs="Arial"/>
          <w:color w:val="808080" w:themeColor="background1" w:themeShade="80"/>
        </w:rPr>
        <w:t>was established:</w:t>
      </w:r>
    </w:p>
    <w:p w14:paraId="1A7932F9" w14:textId="77777777" w:rsidR="007140E7" w:rsidRPr="007140E7" w:rsidRDefault="007140E7" w:rsidP="14F69BE5">
      <w:pPr>
        <w:autoSpaceDE w:val="0"/>
        <w:autoSpaceDN w:val="0"/>
        <w:adjustRightInd w:val="0"/>
        <w:spacing w:line="240" w:lineRule="auto"/>
        <w:rPr>
          <w:rFonts w:ascii="Arial" w:eastAsia="Times New Roman" w:hAnsi="Arial" w:cs="Arial"/>
          <w:color w:val="808080" w:themeColor="background1" w:themeShade="80"/>
        </w:rPr>
      </w:pPr>
      <w:r w:rsidRPr="14F69BE5">
        <w:rPr>
          <w:rFonts w:ascii="Arial" w:eastAsia="Times New Roman" w:hAnsi="Arial" w:cs="Arial"/>
          <w:color w:val="808080" w:themeColor="background1" w:themeShade="80"/>
        </w:rPr>
        <w:t>Current annual organization budget:</w:t>
      </w:r>
    </w:p>
    <w:p w14:paraId="36A5498A" w14:textId="77777777" w:rsidR="00B765C8" w:rsidRPr="00137EEE" w:rsidRDefault="00B765C8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 xml:space="preserve">Type of Organization: </w:t>
      </w:r>
    </w:p>
    <w:p w14:paraId="7E030DD9" w14:textId="77777777" w:rsidR="00B765C8" w:rsidRPr="00137EEE" w:rsidRDefault="00B765C8" w:rsidP="14F69BE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501(c)(3)</w:t>
      </w:r>
    </w:p>
    <w:p w14:paraId="563744A1" w14:textId="77777777" w:rsidR="001816A1" w:rsidRPr="00137EEE" w:rsidRDefault="00B765C8" w:rsidP="14F69BE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501(c)(4)</w:t>
      </w:r>
    </w:p>
    <w:p w14:paraId="2DEF2D31" w14:textId="77777777" w:rsidR="00B765C8" w:rsidRPr="00137EEE" w:rsidRDefault="00B765C8" w:rsidP="14F69BE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Other</w:t>
      </w:r>
    </w:p>
    <w:p w14:paraId="2599EBB9" w14:textId="65434434" w:rsidR="00757222" w:rsidRPr="00D1206F" w:rsidRDefault="00B765C8" w:rsidP="14F69BE5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If you have a fiscal agent, please include their contact information</w:t>
      </w:r>
      <w:r w:rsidR="005F6544" w:rsidRPr="14F69BE5">
        <w:rPr>
          <w:rFonts w:ascii="Arial" w:hAnsi="Arial" w:cs="Arial"/>
          <w:color w:val="808080" w:themeColor="background1" w:themeShade="80"/>
        </w:rPr>
        <w:t xml:space="preserve">. You will also be </w:t>
      </w:r>
      <w:r w:rsidR="00E04FFA" w:rsidRPr="14F69BE5">
        <w:rPr>
          <w:rFonts w:ascii="Arial" w:hAnsi="Arial" w:cs="Arial"/>
          <w:color w:val="808080" w:themeColor="background1" w:themeShade="80"/>
        </w:rPr>
        <w:t>asked</w:t>
      </w:r>
      <w:r w:rsidR="005F6544" w:rsidRPr="14F69BE5">
        <w:rPr>
          <w:rFonts w:ascii="Arial" w:hAnsi="Arial" w:cs="Arial"/>
          <w:color w:val="808080" w:themeColor="background1" w:themeShade="80"/>
        </w:rPr>
        <w:t xml:space="preserve"> to submit a fiscal agent letter</w:t>
      </w:r>
      <w:r w:rsidR="00E04FFA" w:rsidRPr="14F69BE5">
        <w:rPr>
          <w:rFonts w:ascii="Arial" w:hAnsi="Arial" w:cs="Arial"/>
          <w:color w:val="808080" w:themeColor="background1" w:themeShade="80"/>
        </w:rPr>
        <w:t>.</w:t>
      </w:r>
    </w:p>
    <w:p w14:paraId="630D0266" w14:textId="53C4A4B4" w:rsidR="045D5448" w:rsidRDefault="045D5448" w:rsidP="045D5448">
      <w:pPr>
        <w:spacing w:after="0" w:line="240" w:lineRule="auto"/>
        <w:ind w:left="720"/>
        <w:rPr>
          <w:rFonts w:ascii="Arial" w:hAnsi="Arial" w:cs="Arial"/>
        </w:rPr>
      </w:pPr>
    </w:p>
    <w:p w14:paraId="1CF4D67A" w14:textId="77777777" w:rsidR="004A3666" w:rsidRPr="00D1206F" w:rsidRDefault="004A3666" w:rsidP="00CA6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4B4F54"/>
          <w:sz w:val="24"/>
          <w:szCs w:val="24"/>
          <w:u w:val="single"/>
        </w:rPr>
      </w:pPr>
    </w:p>
    <w:p w14:paraId="36953C88" w14:textId="77777777" w:rsidR="00780CF6" w:rsidRPr="00D1206F" w:rsidRDefault="00780CF6" w:rsidP="00CA6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D22630"/>
          <w:sz w:val="24"/>
          <w:szCs w:val="24"/>
        </w:rPr>
      </w:pPr>
      <w:r w:rsidRPr="00D1206F">
        <w:rPr>
          <w:rFonts w:ascii="Arial" w:hAnsi="Arial" w:cs="Arial"/>
          <w:b/>
          <w:bCs/>
          <w:color w:val="D22630"/>
          <w:sz w:val="24"/>
          <w:szCs w:val="24"/>
        </w:rPr>
        <w:t>Proposal Contact Information</w:t>
      </w:r>
    </w:p>
    <w:p w14:paraId="16400B4B" w14:textId="77777777" w:rsidR="00780CF6" w:rsidRPr="00137EEE" w:rsidRDefault="00780CF6" w:rsidP="00CA6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31FE0693" w14:textId="77777777" w:rsidR="00757222" w:rsidRPr="00137EEE" w:rsidRDefault="004A3666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>Name of contact person for this application</w:t>
      </w:r>
      <w:r w:rsidR="00757222" w:rsidRPr="14F69BE5">
        <w:rPr>
          <w:rFonts w:ascii="Arial" w:hAnsi="Arial" w:cs="Arial"/>
          <w:color w:val="808080" w:themeColor="background1" w:themeShade="80"/>
        </w:rPr>
        <w:t>:</w:t>
      </w:r>
    </w:p>
    <w:p w14:paraId="794F166E" w14:textId="77777777" w:rsidR="00757222" w:rsidRPr="00137EEE" w:rsidRDefault="004E1E64" w:rsidP="14F69BE5">
      <w:pPr>
        <w:tabs>
          <w:tab w:val="left" w:pos="1275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00137EEE">
        <w:rPr>
          <w:rFonts w:ascii="Arial" w:hAnsi="Arial" w:cs="Arial"/>
          <w:bCs/>
        </w:rPr>
        <w:tab/>
      </w:r>
    </w:p>
    <w:p w14:paraId="6A1C82C7" w14:textId="77777777" w:rsidR="00757222" w:rsidRPr="00137EEE" w:rsidRDefault="004A3666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 xml:space="preserve">Contact </w:t>
      </w:r>
      <w:r w:rsidR="00824CC3" w:rsidRPr="14F69BE5">
        <w:rPr>
          <w:rFonts w:ascii="Arial" w:hAnsi="Arial" w:cs="Arial"/>
          <w:color w:val="808080" w:themeColor="background1" w:themeShade="80"/>
        </w:rPr>
        <w:t>p</w:t>
      </w:r>
      <w:r w:rsidRPr="14F69BE5">
        <w:rPr>
          <w:rFonts w:ascii="Arial" w:hAnsi="Arial" w:cs="Arial"/>
          <w:color w:val="808080" w:themeColor="background1" w:themeShade="80"/>
        </w:rPr>
        <w:t xml:space="preserve">erson </w:t>
      </w:r>
      <w:r w:rsidR="00824CC3" w:rsidRPr="14F69BE5">
        <w:rPr>
          <w:rFonts w:ascii="Arial" w:hAnsi="Arial" w:cs="Arial"/>
          <w:color w:val="808080" w:themeColor="background1" w:themeShade="80"/>
        </w:rPr>
        <w:t>t</w:t>
      </w:r>
      <w:r w:rsidR="00757222" w:rsidRPr="14F69BE5">
        <w:rPr>
          <w:rFonts w:ascii="Arial" w:hAnsi="Arial" w:cs="Arial"/>
          <w:color w:val="808080" w:themeColor="background1" w:themeShade="80"/>
        </w:rPr>
        <w:t>itle:</w:t>
      </w:r>
    </w:p>
    <w:p w14:paraId="62D20035" w14:textId="77777777" w:rsidR="00757222" w:rsidRPr="00137EEE" w:rsidRDefault="00757222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2D5ECB05" w14:textId="77777777" w:rsidR="00757222" w:rsidRPr="00137EEE" w:rsidRDefault="004A3666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 xml:space="preserve">Contact </w:t>
      </w:r>
      <w:r w:rsidR="00824CC3" w:rsidRPr="14F69BE5">
        <w:rPr>
          <w:rFonts w:ascii="Arial" w:hAnsi="Arial" w:cs="Arial"/>
          <w:color w:val="808080" w:themeColor="background1" w:themeShade="80"/>
        </w:rPr>
        <w:t>p</w:t>
      </w:r>
      <w:r w:rsidRPr="14F69BE5">
        <w:rPr>
          <w:rFonts w:ascii="Arial" w:hAnsi="Arial" w:cs="Arial"/>
          <w:color w:val="808080" w:themeColor="background1" w:themeShade="80"/>
        </w:rPr>
        <w:t xml:space="preserve">erson </w:t>
      </w:r>
      <w:r w:rsidR="00824CC3" w:rsidRPr="14F69BE5">
        <w:rPr>
          <w:rFonts w:ascii="Arial" w:hAnsi="Arial" w:cs="Arial"/>
          <w:color w:val="808080" w:themeColor="background1" w:themeShade="80"/>
        </w:rPr>
        <w:t>e</w:t>
      </w:r>
      <w:r w:rsidR="00757222" w:rsidRPr="14F69BE5">
        <w:rPr>
          <w:rFonts w:ascii="Arial" w:hAnsi="Arial" w:cs="Arial"/>
          <w:color w:val="808080" w:themeColor="background1" w:themeShade="80"/>
        </w:rPr>
        <w:t>mail:</w:t>
      </w:r>
    </w:p>
    <w:p w14:paraId="289F4986" w14:textId="77777777" w:rsidR="00757222" w:rsidRPr="00137EEE" w:rsidRDefault="00757222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01D450D5" w14:textId="77777777" w:rsidR="00757222" w:rsidRPr="00137EEE" w:rsidRDefault="003C732F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 xml:space="preserve">Contact </w:t>
      </w:r>
      <w:r w:rsidR="00824CC3" w:rsidRPr="14F69BE5">
        <w:rPr>
          <w:rFonts w:ascii="Arial" w:hAnsi="Arial" w:cs="Arial"/>
          <w:color w:val="808080" w:themeColor="background1" w:themeShade="80"/>
        </w:rPr>
        <w:t>p</w:t>
      </w:r>
      <w:r w:rsidRPr="14F69BE5">
        <w:rPr>
          <w:rFonts w:ascii="Arial" w:hAnsi="Arial" w:cs="Arial"/>
          <w:color w:val="808080" w:themeColor="background1" w:themeShade="80"/>
        </w:rPr>
        <w:t xml:space="preserve">erson </w:t>
      </w:r>
      <w:r w:rsidR="00824CC3" w:rsidRPr="14F69BE5">
        <w:rPr>
          <w:rFonts w:ascii="Arial" w:hAnsi="Arial" w:cs="Arial"/>
          <w:color w:val="808080" w:themeColor="background1" w:themeShade="80"/>
        </w:rPr>
        <w:t>p</w:t>
      </w:r>
      <w:r w:rsidR="00757222" w:rsidRPr="14F69BE5">
        <w:rPr>
          <w:rFonts w:ascii="Arial" w:hAnsi="Arial" w:cs="Arial"/>
          <w:color w:val="808080" w:themeColor="background1" w:themeShade="80"/>
        </w:rPr>
        <w:t>hone:</w:t>
      </w:r>
    </w:p>
    <w:p w14:paraId="492DA2DE" w14:textId="77777777" w:rsidR="00757222" w:rsidRPr="00137EEE" w:rsidRDefault="00757222" w:rsidP="14F69B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808080" w:themeColor="background1" w:themeShade="80"/>
        </w:rPr>
      </w:pPr>
    </w:p>
    <w:p w14:paraId="76CDEDEC" w14:textId="77777777" w:rsidR="00780CF6" w:rsidRPr="00137EEE" w:rsidRDefault="003C732F" w:rsidP="14F69BE5">
      <w:pPr>
        <w:autoSpaceDE w:val="0"/>
        <w:autoSpaceDN w:val="0"/>
        <w:adjustRightInd w:val="0"/>
        <w:spacing w:line="240" w:lineRule="auto"/>
        <w:rPr>
          <w:rFonts w:ascii="Arial" w:hAnsi="Arial" w:cs="Arial"/>
          <w:color w:val="808080" w:themeColor="background1" w:themeShade="80"/>
        </w:rPr>
      </w:pPr>
      <w:r w:rsidRPr="14F69BE5">
        <w:rPr>
          <w:rFonts w:ascii="Arial" w:hAnsi="Arial" w:cs="Arial"/>
          <w:color w:val="808080" w:themeColor="background1" w:themeShade="80"/>
        </w:rPr>
        <w:t xml:space="preserve">Contact </w:t>
      </w:r>
      <w:r w:rsidR="00824CC3" w:rsidRPr="14F69BE5">
        <w:rPr>
          <w:rFonts w:ascii="Arial" w:hAnsi="Arial" w:cs="Arial"/>
          <w:color w:val="808080" w:themeColor="background1" w:themeShade="80"/>
        </w:rPr>
        <w:t>p</w:t>
      </w:r>
      <w:r w:rsidRPr="14F69BE5">
        <w:rPr>
          <w:rFonts w:ascii="Arial" w:hAnsi="Arial" w:cs="Arial"/>
          <w:color w:val="808080" w:themeColor="background1" w:themeShade="80"/>
        </w:rPr>
        <w:t xml:space="preserve">erson </w:t>
      </w:r>
      <w:r w:rsidR="00824CC3" w:rsidRPr="14F69BE5">
        <w:rPr>
          <w:rFonts w:ascii="Arial" w:hAnsi="Arial" w:cs="Arial"/>
          <w:color w:val="808080" w:themeColor="background1" w:themeShade="80"/>
        </w:rPr>
        <w:t>c</w:t>
      </w:r>
      <w:r w:rsidR="00757222" w:rsidRPr="14F69BE5">
        <w:rPr>
          <w:rFonts w:ascii="Arial" w:hAnsi="Arial" w:cs="Arial"/>
          <w:color w:val="808080" w:themeColor="background1" w:themeShade="80"/>
        </w:rPr>
        <w:t xml:space="preserve">ell </w:t>
      </w:r>
      <w:r w:rsidR="00824CC3" w:rsidRPr="14F69BE5">
        <w:rPr>
          <w:rFonts w:ascii="Arial" w:hAnsi="Arial" w:cs="Arial"/>
          <w:color w:val="808080" w:themeColor="background1" w:themeShade="80"/>
        </w:rPr>
        <w:t>p</w:t>
      </w:r>
      <w:r w:rsidR="00757222" w:rsidRPr="14F69BE5">
        <w:rPr>
          <w:rFonts w:ascii="Arial" w:hAnsi="Arial" w:cs="Arial"/>
          <w:color w:val="808080" w:themeColor="background1" w:themeShade="80"/>
        </w:rPr>
        <w:t>hone</w:t>
      </w:r>
      <w:r w:rsidRPr="14F69BE5">
        <w:rPr>
          <w:rFonts w:ascii="Arial" w:hAnsi="Arial" w:cs="Arial"/>
          <w:color w:val="808080" w:themeColor="background1" w:themeShade="80"/>
        </w:rPr>
        <w:t xml:space="preserve"> (not required)</w:t>
      </w:r>
      <w:r w:rsidR="00757222" w:rsidRPr="14F69BE5">
        <w:rPr>
          <w:rFonts w:ascii="Arial" w:hAnsi="Arial" w:cs="Arial"/>
          <w:color w:val="808080" w:themeColor="background1" w:themeShade="80"/>
        </w:rPr>
        <w:t>:</w:t>
      </w:r>
    </w:p>
    <w:p w14:paraId="0AA257DE" w14:textId="1D670482" w:rsidR="045D5448" w:rsidRDefault="045D5448" w:rsidP="045D5448">
      <w:pPr>
        <w:spacing w:line="240" w:lineRule="auto"/>
        <w:rPr>
          <w:rFonts w:ascii="Arial" w:hAnsi="Arial" w:cs="Arial"/>
        </w:rPr>
      </w:pPr>
    </w:p>
    <w:p w14:paraId="61070190" w14:textId="6C79C678" w:rsidR="00191621" w:rsidRPr="00191621" w:rsidRDefault="3C39815E" w:rsidP="163B35F9">
      <w:pPr>
        <w:spacing w:after="240" w:line="240" w:lineRule="auto"/>
        <w:rPr>
          <w:rFonts w:ascii="Arial" w:hAnsi="Arial" w:cs="Arial"/>
          <w:b/>
          <w:bCs/>
          <w:color w:val="D22630"/>
          <w:sz w:val="24"/>
          <w:szCs w:val="24"/>
        </w:rPr>
      </w:pPr>
      <w:r w:rsidRPr="14F69BE5">
        <w:rPr>
          <w:rFonts w:ascii="Arial" w:hAnsi="Arial" w:cs="Arial"/>
          <w:b/>
          <w:bCs/>
        </w:rPr>
        <w:t>Applicants may choose</w:t>
      </w:r>
      <w:r w:rsidR="2FC51839" w:rsidRPr="14F69BE5">
        <w:rPr>
          <w:rFonts w:ascii="Arial" w:hAnsi="Arial" w:cs="Arial"/>
          <w:b/>
          <w:bCs/>
        </w:rPr>
        <w:t xml:space="preserve"> </w:t>
      </w:r>
      <w:r w:rsidR="1EFCF70A" w:rsidRPr="14F69BE5">
        <w:rPr>
          <w:rFonts w:ascii="Arial" w:hAnsi="Arial" w:cs="Arial"/>
          <w:b/>
          <w:bCs/>
        </w:rPr>
        <w:t>to respond</w:t>
      </w:r>
      <w:r w:rsidR="16E1CDD1" w:rsidRPr="14F69BE5">
        <w:rPr>
          <w:rFonts w:ascii="Arial" w:hAnsi="Arial" w:cs="Arial"/>
          <w:b/>
          <w:bCs/>
        </w:rPr>
        <w:t xml:space="preserve"> to </w:t>
      </w:r>
      <w:r w:rsidR="2DFF4EF9" w:rsidRPr="14F69BE5">
        <w:rPr>
          <w:rFonts w:ascii="Arial" w:hAnsi="Arial" w:cs="Arial"/>
          <w:b/>
          <w:bCs/>
        </w:rPr>
        <w:t>the</w:t>
      </w:r>
      <w:r w:rsidR="6F85EED6" w:rsidRPr="14F69BE5">
        <w:rPr>
          <w:rFonts w:ascii="Arial" w:hAnsi="Arial" w:cs="Arial"/>
          <w:b/>
          <w:bCs/>
        </w:rPr>
        <w:t>se</w:t>
      </w:r>
      <w:r w:rsidR="2DFF4EF9" w:rsidRPr="14F69BE5">
        <w:rPr>
          <w:rFonts w:ascii="Arial" w:hAnsi="Arial" w:cs="Arial"/>
          <w:b/>
          <w:bCs/>
        </w:rPr>
        <w:t xml:space="preserve"> </w:t>
      </w:r>
      <w:r w:rsidR="16E1CDD1" w:rsidRPr="14F69BE5">
        <w:rPr>
          <w:rFonts w:ascii="Arial" w:hAnsi="Arial" w:cs="Arial"/>
          <w:b/>
          <w:bCs/>
        </w:rPr>
        <w:t xml:space="preserve">questions by </w:t>
      </w:r>
      <w:r w:rsidR="5A4EDB0E" w:rsidRPr="14F69BE5">
        <w:rPr>
          <w:rFonts w:ascii="Arial" w:hAnsi="Arial" w:cs="Arial"/>
          <w:b/>
          <w:bCs/>
        </w:rPr>
        <w:t>recording a video</w:t>
      </w:r>
      <w:r w:rsidR="16E1CDD1" w:rsidRPr="14F69BE5">
        <w:rPr>
          <w:rFonts w:ascii="Arial" w:hAnsi="Arial" w:cs="Arial"/>
          <w:b/>
          <w:bCs/>
        </w:rPr>
        <w:t xml:space="preserve"> (no longer than </w:t>
      </w:r>
      <w:r w:rsidR="2AE857F8" w:rsidRPr="14F69BE5">
        <w:rPr>
          <w:rFonts w:ascii="Arial" w:hAnsi="Arial" w:cs="Arial"/>
          <w:b/>
          <w:bCs/>
        </w:rPr>
        <w:t>5-7</w:t>
      </w:r>
      <w:r w:rsidR="16E1CDD1" w:rsidRPr="14F69BE5">
        <w:rPr>
          <w:rFonts w:ascii="Arial" w:hAnsi="Arial" w:cs="Arial"/>
          <w:b/>
          <w:bCs/>
        </w:rPr>
        <w:t xml:space="preserve"> minutes</w:t>
      </w:r>
      <w:r w:rsidR="639FE1F9" w:rsidRPr="14F69BE5">
        <w:rPr>
          <w:rFonts w:ascii="Arial" w:hAnsi="Arial" w:cs="Arial"/>
          <w:b/>
          <w:bCs/>
        </w:rPr>
        <w:t xml:space="preserve">. </w:t>
      </w:r>
    </w:p>
    <w:p w14:paraId="0274A9B8" w14:textId="0EC76F89" w:rsidR="00191621" w:rsidRPr="00191621" w:rsidRDefault="00504E9F" w:rsidP="163B35F9">
      <w:pPr>
        <w:spacing w:after="240" w:line="240" w:lineRule="auto"/>
        <w:rPr>
          <w:rFonts w:ascii="Arial" w:hAnsi="Arial" w:cs="Arial"/>
          <w:b/>
          <w:bCs/>
          <w:color w:val="D22630"/>
          <w:sz w:val="24"/>
          <w:szCs w:val="24"/>
        </w:rPr>
      </w:pPr>
      <w:r w:rsidRPr="163B35F9">
        <w:rPr>
          <w:rFonts w:ascii="Arial" w:hAnsi="Arial" w:cs="Arial"/>
          <w:b/>
          <w:bCs/>
          <w:color w:val="D22630"/>
          <w:sz w:val="24"/>
          <w:szCs w:val="24"/>
        </w:rPr>
        <w:t>About Your Organization</w:t>
      </w:r>
      <w:r w:rsidR="00CB66E5" w:rsidRPr="163B35F9">
        <w:rPr>
          <w:rFonts w:ascii="Arial" w:hAnsi="Arial" w:cs="Arial"/>
          <w:b/>
          <w:bCs/>
          <w:color w:val="D22630"/>
          <w:sz w:val="24"/>
          <w:szCs w:val="24"/>
        </w:rPr>
        <w:t xml:space="preserve"> or Group</w:t>
      </w:r>
    </w:p>
    <w:p w14:paraId="7860AAD4" w14:textId="16B8A51F" w:rsidR="00191621" w:rsidRDefault="00191621" w:rsidP="00504E9F">
      <w:pPr>
        <w:pStyle w:val="NoSpacing"/>
        <w:spacing w:after="240"/>
        <w:rPr>
          <w:rFonts w:ascii="Arial" w:hAnsi="Arial" w:cs="Arial"/>
        </w:rPr>
      </w:pPr>
      <w:r w:rsidRPr="045D5448">
        <w:rPr>
          <w:rFonts w:ascii="Arial" w:hAnsi="Arial" w:cs="Arial"/>
        </w:rPr>
        <w:t>What experience</w:t>
      </w:r>
      <w:r w:rsidR="4172AF67" w:rsidRPr="045D5448">
        <w:rPr>
          <w:rFonts w:ascii="Arial" w:hAnsi="Arial" w:cs="Arial"/>
        </w:rPr>
        <w:t>(s)</w:t>
      </w:r>
      <w:r w:rsidRPr="045D5448">
        <w:rPr>
          <w:rFonts w:ascii="Arial" w:hAnsi="Arial" w:cs="Arial"/>
        </w:rPr>
        <w:t xml:space="preserve"> does your organization or group </w:t>
      </w:r>
      <w:r w:rsidR="26369936" w:rsidRPr="045D5448">
        <w:rPr>
          <w:rFonts w:ascii="Arial" w:hAnsi="Arial" w:cs="Arial"/>
        </w:rPr>
        <w:t>have with</w:t>
      </w:r>
      <w:r w:rsidRPr="045D5448">
        <w:rPr>
          <w:rFonts w:ascii="Arial" w:hAnsi="Arial" w:cs="Arial"/>
        </w:rPr>
        <w:t xml:space="preserve"> </w:t>
      </w:r>
      <w:r w:rsidR="14ECEBA0" w:rsidRPr="045D5448">
        <w:rPr>
          <w:rFonts w:ascii="Arial" w:hAnsi="Arial" w:cs="Arial"/>
        </w:rPr>
        <w:t>reduc</w:t>
      </w:r>
      <w:r w:rsidR="0DC6BDF3" w:rsidRPr="045D5448">
        <w:rPr>
          <w:rFonts w:ascii="Arial" w:hAnsi="Arial" w:cs="Arial"/>
        </w:rPr>
        <w:t>ing</w:t>
      </w:r>
      <w:r w:rsidRPr="045D5448">
        <w:rPr>
          <w:rFonts w:ascii="Arial" w:hAnsi="Arial" w:cs="Arial"/>
        </w:rPr>
        <w:t xml:space="preserve"> violence in Minneapolis? (2000-character limit)</w:t>
      </w:r>
    </w:p>
    <w:p w14:paraId="111C3E16" w14:textId="200832F8" w:rsidR="00191621" w:rsidRDefault="00191621" w:rsidP="045D5448">
      <w:pPr>
        <w:pStyle w:val="NoSpacing"/>
        <w:spacing w:after="240"/>
        <w:rPr>
          <w:rFonts w:ascii="Arial" w:hAnsi="Arial" w:cs="Arial"/>
        </w:rPr>
      </w:pPr>
      <w:r w:rsidRPr="045D5448">
        <w:rPr>
          <w:rFonts w:ascii="Arial" w:hAnsi="Arial" w:cs="Arial"/>
        </w:rPr>
        <w:t xml:space="preserve">What issues does your organization or group </w:t>
      </w:r>
      <w:r w:rsidR="0061192A" w:rsidRPr="045D5448">
        <w:rPr>
          <w:rFonts w:ascii="Arial" w:hAnsi="Arial" w:cs="Arial"/>
        </w:rPr>
        <w:t xml:space="preserve">work to </w:t>
      </w:r>
      <w:r w:rsidRPr="045D5448">
        <w:rPr>
          <w:rFonts w:ascii="Arial" w:hAnsi="Arial" w:cs="Arial"/>
        </w:rPr>
        <w:t>address? (2000-character limit)</w:t>
      </w:r>
    </w:p>
    <w:p w14:paraId="68830D30" w14:textId="77777777" w:rsidR="00780CF6" w:rsidRPr="00D1206F" w:rsidRDefault="003C732F" w:rsidP="00CA6493">
      <w:pPr>
        <w:pStyle w:val="NoSpacing"/>
        <w:rPr>
          <w:rFonts w:ascii="Arial" w:hAnsi="Arial" w:cs="Arial"/>
          <w:b/>
          <w:color w:val="D22630"/>
          <w:sz w:val="24"/>
          <w:szCs w:val="24"/>
        </w:rPr>
      </w:pPr>
      <w:r>
        <w:rPr>
          <w:rFonts w:ascii="Arial" w:hAnsi="Arial" w:cs="Arial"/>
          <w:b/>
          <w:color w:val="D22630"/>
          <w:sz w:val="24"/>
          <w:szCs w:val="24"/>
        </w:rPr>
        <w:t>Proposal Information</w:t>
      </w:r>
    </w:p>
    <w:p w14:paraId="069DE792" w14:textId="77777777" w:rsidR="00C30136" w:rsidRDefault="00C30136" w:rsidP="00CA6493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Cs/>
          <w:color w:val="4B4F54"/>
        </w:rPr>
      </w:pPr>
    </w:p>
    <w:p w14:paraId="53414666" w14:textId="75CC3A26" w:rsidR="00861806" w:rsidRDefault="32257C35" w:rsidP="045D5448">
      <w:pPr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  <w:r w:rsidRPr="045D5448">
        <w:rPr>
          <w:rFonts w:ascii="Arial" w:hAnsi="Arial" w:cs="Arial"/>
        </w:rPr>
        <w:t>*</w:t>
      </w:r>
      <w:r w:rsidR="00BD4C82" w:rsidRPr="045D5448">
        <w:rPr>
          <w:rFonts w:ascii="Arial" w:hAnsi="Arial" w:cs="Arial"/>
        </w:rPr>
        <w:t>The Minneapolis Foundation anticipates the average</w:t>
      </w:r>
      <w:r w:rsidR="131C978A" w:rsidRPr="045D5448">
        <w:rPr>
          <w:rFonts w:ascii="Arial" w:hAnsi="Arial" w:cs="Arial"/>
        </w:rPr>
        <w:t xml:space="preserve"> grant</w:t>
      </w:r>
      <w:r w:rsidR="00BD4C82" w:rsidRPr="045D5448">
        <w:rPr>
          <w:rFonts w:ascii="Arial" w:hAnsi="Arial" w:cs="Arial"/>
        </w:rPr>
        <w:t xml:space="preserve"> award for this opportunity will be $15,000. </w:t>
      </w:r>
    </w:p>
    <w:p w14:paraId="37962F51" w14:textId="5DC7C0EE" w:rsidR="00204E9F" w:rsidRDefault="00CB66E5" w:rsidP="00965719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lease enter the amount of funding you plan to request below. </w:t>
      </w:r>
    </w:p>
    <w:p w14:paraId="76918440" w14:textId="17A20E78" w:rsidR="00204E9F" w:rsidRDefault="00504E9F" w:rsidP="00965719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</w:rPr>
      </w:pPr>
      <w:r w:rsidRPr="004E1E64">
        <w:rPr>
          <w:rFonts w:ascii="Arial" w:hAnsi="Arial" w:cs="Arial"/>
          <w:bCs/>
        </w:rPr>
        <w:t>Dollar amount of request:</w:t>
      </w:r>
      <w:r w:rsidR="00B05C3D">
        <w:rPr>
          <w:rFonts w:ascii="Arial" w:hAnsi="Arial" w:cs="Arial"/>
          <w:bCs/>
        </w:rPr>
        <w:t xml:space="preserve"> </w:t>
      </w:r>
    </w:p>
    <w:p w14:paraId="10BD4B42" w14:textId="1AA48ADD" w:rsidR="008D4FA8" w:rsidRDefault="00861806" w:rsidP="00191621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tal p</w:t>
      </w:r>
      <w:r w:rsidR="00346BD4">
        <w:rPr>
          <w:rFonts w:ascii="Arial" w:hAnsi="Arial" w:cs="Arial"/>
          <w:bCs/>
        </w:rPr>
        <w:t xml:space="preserve">roject </w:t>
      </w:r>
      <w:r w:rsidR="002B32F4">
        <w:rPr>
          <w:rFonts w:ascii="Arial" w:hAnsi="Arial" w:cs="Arial"/>
          <w:bCs/>
        </w:rPr>
        <w:t>b</w:t>
      </w:r>
      <w:r w:rsidR="00346BD4">
        <w:rPr>
          <w:rFonts w:ascii="Arial" w:hAnsi="Arial" w:cs="Arial"/>
          <w:bCs/>
        </w:rPr>
        <w:t>udget:</w:t>
      </w:r>
      <w:r w:rsidR="008D4FA8">
        <w:rPr>
          <w:rFonts w:ascii="Arial" w:hAnsi="Arial" w:cs="Arial"/>
          <w:bCs/>
        </w:rPr>
        <w:tab/>
      </w:r>
    </w:p>
    <w:p w14:paraId="48FCE91C" w14:textId="2C42A53E" w:rsidR="00C76452" w:rsidRPr="002B32F4" w:rsidRDefault="279686A7" w:rsidP="045D5448">
      <w:pPr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  <w:r w:rsidRPr="045D5448">
        <w:rPr>
          <w:rFonts w:ascii="Arial" w:hAnsi="Arial" w:cs="Arial"/>
        </w:rPr>
        <w:t xml:space="preserve">Please describe </w:t>
      </w:r>
      <w:r w:rsidR="07306778" w:rsidRPr="045D5448">
        <w:rPr>
          <w:rFonts w:ascii="Arial" w:hAnsi="Arial" w:cs="Arial"/>
        </w:rPr>
        <w:t>your plan for using the grant funds</w:t>
      </w:r>
      <w:r w:rsidR="3CB76254" w:rsidRPr="045D5448">
        <w:rPr>
          <w:rFonts w:ascii="Arial" w:hAnsi="Arial" w:cs="Arial"/>
        </w:rPr>
        <w:t>.</w:t>
      </w:r>
      <w:r w:rsidR="00BD4C82" w:rsidRPr="045D5448">
        <w:rPr>
          <w:rFonts w:ascii="Arial" w:hAnsi="Arial" w:cs="Arial"/>
        </w:rPr>
        <w:t xml:space="preserve"> </w:t>
      </w:r>
      <w:r w:rsidR="00190DEE" w:rsidRPr="045D5448">
        <w:rPr>
          <w:rFonts w:ascii="Arial" w:hAnsi="Arial" w:cs="Arial"/>
        </w:rPr>
        <w:t>(</w:t>
      </w:r>
      <w:r w:rsidR="00BD4C82" w:rsidRPr="045D5448">
        <w:rPr>
          <w:rFonts w:ascii="Arial" w:hAnsi="Arial" w:cs="Arial"/>
        </w:rPr>
        <w:t>20</w:t>
      </w:r>
      <w:r w:rsidR="00D22510" w:rsidRPr="045D5448">
        <w:rPr>
          <w:rFonts w:ascii="Arial" w:hAnsi="Arial" w:cs="Arial"/>
        </w:rPr>
        <w:t>00</w:t>
      </w:r>
      <w:r w:rsidR="00BD4C82" w:rsidRPr="045D5448">
        <w:rPr>
          <w:rFonts w:ascii="Arial" w:hAnsi="Arial" w:cs="Arial"/>
        </w:rPr>
        <w:t>-</w:t>
      </w:r>
      <w:r w:rsidR="00190DEE" w:rsidRPr="045D5448">
        <w:rPr>
          <w:rFonts w:ascii="Arial" w:hAnsi="Arial" w:cs="Arial"/>
        </w:rPr>
        <w:t>character limit, including spaces)</w:t>
      </w:r>
    </w:p>
    <w:p w14:paraId="6B4A70FE" w14:textId="18920DEB" w:rsidR="00191621" w:rsidRPr="002B32F4" w:rsidRDefault="00191621" w:rsidP="008D4FA8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</w:rPr>
      </w:pPr>
      <w:r w:rsidRPr="002B32F4">
        <w:rPr>
          <w:rFonts w:ascii="Arial" w:hAnsi="Arial" w:cs="Arial"/>
          <w:bCs/>
        </w:rPr>
        <w:t xml:space="preserve">Who will implement these efforts and </w:t>
      </w:r>
      <w:r w:rsidR="00861806" w:rsidRPr="002B32F4">
        <w:rPr>
          <w:rFonts w:ascii="Arial" w:hAnsi="Arial" w:cs="Arial"/>
          <w:bCs/>
        </w:rPr>
        <w:t xml:space="preserve">during </w:t>
      </w:r>
      <w:r w:rsidRPr="002B32F4">
        <w:rPr>
          <w:rFonts w:ascii="Arial" w:hAnsi="Arial" w:cs="Arial"/>
          <w:bCs/>
        </w:rPr>
        <w:t>what time frame will the work occur? (1500-character limit including spaces)</w:t>
      </w:r>
    </w:p>
    <w:p w14:paraId="34587906" w14:textId="4E4BC15E" w:rsidR="00191621" w:rsidRPr="002B32F4" w:rsidRDefault="72A4C479" w:rsidP="045D5448">
      <w:pPr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  <w:r w:rsidRPr="045D5448">
        <w:rPr>
          <w:rFonts w:ascii="Arial" w:hAnsi="Arial" w:cs="Arial"/>
        </w:rPr>
        <w:t>Which</w:t>
      </w:r>
      <w:r w:rsidR="00191621" w:rsidRPr="045D5448">
        <w:rPr>
          <w:rFonts w:ascii="Arial" w:hAnsi="Arial" w:cs="Arial"/>
        </w:rPr>
        <w:t xml:space="preserve"> neighborhood(s) </w:t>
      </w:r>
      <w:r w:rsidR="3E0F32E4" w:rsidRPr="045D5448">
        <w:rPr>
          <w:rFonts w:ascii="Arial" w:hAnsi="Arial" w:cs="Arial"/>
        </w:rPr>
        <w:t xml:space="preserve">and/or population(s) </w:t>
      </w:r>
      <w:r w:rsidR="56BFE5D0" w:rsidRPr="045D5448">
        <w:rPr>
          <w:rFonts w:ascii="Arial" w:hAnsi="Arial" w:cs="Arial"/>
        </w:rPr>
        <w:t xml:space="preserve">does </w:t>
      </w:r>
      <w:r w:rsidR="00191621" w:rsidRPr="045D5448">
        <w:rPr>
          <w:rFonts w:ascii="Arial" w:hAnsi="Arial" w:cs="Arial"/>
        </w:rPr>
        <w:t xml:space="preserve">your work </w:t>
      </w:r>
      <w:r w:rsidR="47A33D5C" w:rsidRPr="045D5448">
        <w:rPr>
          <w:rFonts w:ascii="Arial" w:hAnsi="Arial" w:cs="Arial"/>
        </w:rPr>
        <w:t>target?</w:t>
      </w:r>
      <w:r w:rsidR="00191621" w:rsidRPr="045D5448">
        <w:rPr>
          <w:rFonts w:ascii="Arial" w:hAnsi="Arial" w:cs="Arial"/>
        </w:rPr>
        <w:t xml:space="preserve"> (1500-character limit, including spaces)</w:t>
      </w:r>
    </w:p>
    <w:p w14:paraId="4BF98A48" w14:textId="350FC3D6" w:rsidR="007E2B5C" w:rsidRPr="002B32F4" w:rsidRDefault="007E2B5C" w:rsidP="007E2B5C">
      <w:pPr>
        <w:autoSpaceDE w:val="0"/>
        <w:autoSpaceDN w:val="0"/>
        <w:adjustRightInd w:val="0"/>
        <w:spacing w:line="240" w:lineRule="auto"/>
        <w:rPr>
          <w:rFonts w:ascii="Arial" w:hAnsi="Arial" w:cs="Arial"/>
          <w:bCs/>
        </w:rPr>
      </w:pPr>
      <w:r w:rsidRPr="002B32F4">
        <w:rPr>
          <w:rFonts w:ascii="Arial" w:hAnsi="Arial" w:cs="Arial"/>
          <w:bCs/>
        </w:rPr>
        <w:t xml:space="preserve">Is there anything else you would like us to know </w:t>
      </w:r>
      <w:r w:rsidR="00024DBB" w:rsidRPr="002B32F4">
        <w:rPr>
          <w:rFonts w:ascii="Arial" w:hAnsi="Arial" w:cs="Arial"/>
          <w:bCs/>
        </w:rPr>
        <w:t>as we consider this proposal</w:t>
      </w:r>
      <w:r w:rsidRPr="002B32F4">
        <w:rPr>
          <w:rFonts w:ascii="Arial" w:hAnsi="Arial" w:cs="Arial"/>
          <w:bCs/>
        </w:rPr>
        <w:t>?  (1500</w:t>
      </w:r>
      <w:r w:rsidR="00BD4C82" w:rsidRPr="002B32F4">
        <w:rPr>
          <w:rFonts w:ascii="Arial" w:hAnsi="Arial" w:cs="Arial"/>
          <w:bCs/>
        </w:rPr>
        <w:t>-</w:t>
      </w:r>
      <w:r w:rsidRPr="002B32F4">
        <w:rPr>
          <w:rFonts w:ascii="Arial" w:hAnsi="Arial" w:cs="Arial"/>
          <w:bCs/>
        </w:rPr>
        <w:t>character limit, including spaces)</w:t>
      </w:r>
    </w:p>
    <w:p w14:paraId="3F3AC219" w14:textId="77777777" w:rsidR="003C732F" w:rsidRDefault="003C732F" w:rsidP="00CA6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4B4F54"/>
        </w:rPr>
      </w:pPr>
    </w:p>
    <w:p w14:paraId="4C352008" w14:textId="77777777" w:rsidR="003E1CF0" w:rsidRPr="00D1206F" w:rsidRDefault="003E1CF0" w:rsidP="00CA6493">
      <w:pPr>
        <w:pStyle w:val="NoSpacing"/>
        <w:rPr>
          <w:rFonts w:ascii="Arial" w:hAnsi="Arial" w:cs="Arial"/>
          <w:b/>
          <w:color w:val="D22630"/>
          <w:sz w:val="24"/>
          <w:szCs w:val="24"/>
        </w:rPr>
      </w:pPr>
      <w:r w:rsidRPr="00D1206F">
        <w:rPr>
          <w:rFonts w:ascii="Arial" w:hAnsi="Arial" w:cs="Arial"/>
          <w:b/>
          <w:color w:val="D22630"/>
          <w:sz w:val="24"/>
          <w:szCs w:val="24"/>
        </w:rPr>
        <w:t>Confirmation and Signature</w:t>
      </w:r>
    </w:p>
    <w:p w14:paraId="2D1AC2C7" w14:textId="77777777" w:rsidR="003E1CF0" w:rsidRPr="00D1206F" w:rsidRDefault="003E1CF0" w:rsidP="00CA6493">
      <w:pPr>
        <w:pStyle w:val="NoSpacing"/>
        <w:rPr>
          <w:rFonts w:ascii="Arial" w:hAnsi="Arial" w:cs="Arial"/>
          <w:b/>
          <w:color w:val="4B4F54"/>
          <w:u w:val="single"/>
        </w:rPr>
      </w:pPr>
    </w:p>
    <w:p w14:paraId="76AF0709" w14:textId="4A1DFB7E" w:rsidR="003E1CF0" w:rsidRPr="00137EEE" w:rsidRDefault="003E1CF0" w:rsidP="00CA6493">
      <w:pPr>
        <w:pStyle w:val="NoSpacing"/>
        <w:rPr>
          <w:rFonts w:ascii="Arial" w:hAnsi="Arial" w:cs="Arial"/>
          <w:bCs/>
        </w:rPr>
      </w:pPr>
      <w:r w:rsidRPr="00137EEE">
        <w:rPr>
          <w:rFonts w:ascii="Arial" w:hAnsi="Arial" w:cs="Arial"/>
          <w:bCs/>
        </w:rPr>
        <w:t xml:space="preserve">By checking this box, the applicant confirms that the </w:t>
      </w:r>
      <w:r w:rsidR="00B32B99">
        <w:rPr>
          <w:rFonts w:ascii="Arial" w:hAnsi="Arial" w:cs="Arial"/>
          <w:bCs/>
        </w:rPr>
        <w:t>head of the organization (</w:t>
      </w:r>
      <w:r w:rsidRPr="00137EEE">
        <w:rPr>
          <w:rFonts w:ascii="Arial" w:hAnsi="Arial" w:cs="Arial"/>
          <w:bCs/>
        </w:rPr>
        <w:t>Executive Director</w:t>
      </w:r>
      <w:r w:rsidR="00B32B99">
        <w:rPr>
          <w:rFonts w:ascii="Arial" w:hAnsi="Arial" w:cs="Arial"/>
          <w:bCs/>
        </w:rPr>
        <w:t>, President,</w:t>
      </w:r>
      <w:r w:rsidRPr="00137EEE">
        <w:rPr>
          <w:rFonts w:ascii="Arial" w:hAnsi="Arial" w:cs="Arial"/>
          <w:bCs/>
        </w:rPr>
        <w:t xml:space="preserve"> or CEO</w:t>
      </w:r>
      <w:r w:rsidR="00B32B99">
        <w:rPr>
          <w:rFonts w:ascii="Arial" w:hAnsi="Arial" w:cs="Arial"/>
          <w:bCs/>
        </w:rPr>
        <w:t>)</w:t>
      </w:r>
      <w:r w:rsidR="004F50E7">
        <w:rPr>
          <w:rFonts w:ascii="Arial" w:hAnsi="Arial" w:cs="Arial"/>
          <w:bCs/>
        </w:rPr>
        <w:t xml:space="preserve"> </w:t>
      </w:r>
      <w:r w:rsidRPr="00137EEE">
        <w:rPr>
          <w:rFonts w:ascii="Arial" w:hAnsi="Arial" w:cs="Arial"/>
          <w:bCs/>
        </w:rPr>
        <w:t xml:space="preserve">has approved submission of this application and certifies that </w:t>
      </w:r>
      <w:proofErr w:type="gramStart"/>
      <w:r w:rsidRPr="00137EEE">
        <w:rPr>
          <w:rFonts w:ascii="Arial" w:hAnsi="Arial" w:cs="Arial"/>
          <w:bCs/>
        </w:rPr>
        <w:t>all of</w:t>
      </w:r>
      <w:proofErr w:type="gramEnd"/>
      <w:r w:rsidRPr="00137EEE">
        <w:rPr>
          <w:rFonts w:ascii="Arial" w:hAnsi="Arial" w:cs="Arial"/>
          <w:bCs/>
        </w:rPr>
        <w:t xml:space="preserve"> the information is true and accurate. In addition,</w:t>
      </w:r>
      <w:r w:rsidR="00900FE7">
        <w:rPr>
          <w:rFonts w:ascii="Arial" w:hAnsi="Arial" w:cs="Arial"/>
          <w:bCs/>
        </w:rPr>
        <w:t xml:space="preserve"> if approved</w:t>
      </w:r>
      <w:r w:rsidR="00B32B99">
        <w:rPr>
          <w:rFonts w:ascii="Arial" w:hAnsi="Arial" w:cs="Arial"/>
          <w:bCs/>
        </w:rPr>
        <w:t>,</w:t>
      </w:r>
      <w:r w:rsidRPr="00137EEE">
        <w:rPr>
          <w:rFonts w:ascii="Arial" w:hAnsi="Arial" w:cs="Arial"/>
          <w:bCs/>
        </w:rPr>
        <w:t xml:space="preserve"> </w:t>
      </w:r>
      <w:r w:rsidR="00B32B99">
        <w:rPr>
          <w:rFonts w:ascii="Arial" w:hAnsi="Arial" w:cs="Arial"/>
          <w:bCs/>
        </w:rPr>
        <w:t>the head of the organization</w:t>
      </w:r>
      <w:r w:rsidR="004F50E7">
        <w:rPr>
          <w:rFonts w:ascii="Arial" w:hAnsi="Arial" w:cs="Arial"/>
          <w:bCs/>
        </w:rPr>
        <w:t xml:space="preserve"> </w:t>
      </w:r>
      <w:r w:rsidRPr="00137EEE">
        <w:rPr>
          <w:rFonts w:ascii="Arial" w:hAnsi="Arial" w:cs="Arial"/>
          <w:bCs/>
        </w:rPr>
        <w:t>agrees to the terms of the grant, including submitting a final evaluation</w:t>
      </w:r>
      <w:r w:rsidR="00B32B99">
        <w:rPr>
          <w:rFonts w:ascii="Arial" w:hAnsi="Arial" w:cs="Arial"/>
          <w:bCs/>
        </w:rPr>
        <w:t>/report</w:t>
      </w:r>
      <w:r w:rsidRPr="00137EEE">
        <w:rPr>
          <w:rFonts w:ascii="Arial" w:hAnsi="Arial" w:cs="Arial"/>
          <w:bCs/>
        </w:rPr>
        <w:t>.</w:t>
      </w:r>
    </w:p>
    <w:p w14:paraId="33ADCDB2" w14:textId="77777777" w:rsidR="003E1CF0" w:rsidRPr="00137EEE" w:rsidRDefault="003E1CF0" w:rsidP="00CA6493">
      <w:pPr>
        <w:pStyle w:val="NoSpacing"/>
        <w:rPr>
          <w:rFonts w:ascii="Arial" w:hAnsi="Arial" w:cs="Arial"/>
          <w:bCs/>
        </w:rPr>
      </w:pPr>
    </w:p>
    <w:p w14:paraId="2DB8EF05" w14:textId="77777777" w:rsidR="003E1CF0" w:rsidRPr="00137EEE" w:rsidRDefault="003E1CF0" w:rsidP="00CA6493">
      <w:pPr>
        <w:pStyle w:val="NoSpacing"/>
        <w:rPr>
          <w:rFonts w:ascii="Arial" w:hAnsi="Arial" w:cs="Arial"/>
          <w:bCs/>
        </w:rPr>
      </w:pPr>
      <w:r w:rsidRPr="00137EEE">
        <w:rPr>
          <w:rFonts w:ascii="Arial" w:hAnsi="Arial" w:cs="Arial"/>
          <w:bCs/>
        </w:rPr>
        <w:t>Please type the name and title of the person who has authorized submission of this application to The Minneapolis Foundation. Typing the name and title here is an electronic signature.</w:t>
      </w:r>
    </w:p>
    <w:p w14:paraId="2AB665FD" w14:textId="77777777" w:rsidR="003E1CF0" w:rsidRPr="00137EEE" w:rsidRDefault="003E1CF0" w:rsidP="00CA6493">
      <w:pPr>
        <w:pStyle w:val="NoSpacing"/>
        <w:rPr>
          <w:rFonts w:ascii="Arial" w:hAnsi="Arial" w:cs="Arial"/>
          <w:bCs/>
        </w:rPr>
      </w:pPr>
    </w:p>
    <w:p w14:paraId="32736637" w14:textId="77777777" w:rsidR="003E1CF0" w:rsidRPr="00137EEE" w:rsidRDefault="003E1CF0" w:rsidP="00CA6493">
      <w:pPr>
        <w:pStyle w:val="NoSpacing"/>
        <w:rPr>
          <w:rFonts w:ascii="Arial" w:hAnsi="Arial" w:cs="Arial"/>
          <w:bCs/>
        </w:rPr>
      </w:pPr>
      <w:r w:rsidRPr="00137EEE">
        <w:rPr>
          <w:rFonts w:ascii="Arial" w:hAnsi="Arial" w:cs="Arial"/>
          <w:bCs/>
        </w:rPr>
        <w:t>Name</w:t>
      </w:r>
      <w:r w:rsidR="00416CAA" w:rsidRPr="00137EEE">
        <w:rPr>
          <w:rFonts w:ascii="Arial" w:hAnsi="Arial" w:cs="Arial"/>
          <w:bCs/>
        </w:rPr>
        <w:t>:</w:t>
      </w:r>
    </w:p>
    <w:p w14:paraId="10251484" w14:textId="77777777" w:rsidR="003E1CF0" w:rsidRPr="00137EEE" w:rsidRDefault="003E1CF0" w:rsidP="00CA6493">
      <w:pPr>
        <w:pStyle w:val="NoSpacing"/>
        <w:rPr>
          <w:rFonts w:ascii="Arial" w:hAnsi="Arial" w:cs="Arial"/>
          <w:bCs/>
        </w:rPr>
      </w:pPr>
    </w:p>
    <w:p w14:paraId="45E14EDE" w14:textId="037AFCE8" w:rsidR="003E1CF0" w:rsidRDefault="003E1CF0" w:rsidP="045D5448">
      <w:pPr>
        <w:pStyle w:val="NoSpacing"/>
        <w:rPr>
          <w:rFonts w:ascii="Arial" w:hAnsi="Arial" w:cs="Arial"/>
        </w:rPr>
      </w:pPr>
      <w:r w:rsidRPr="045D5448">
        <w:rPr>
          <w:rFonts w:ascii="Arial" w:hAnsi="Arial" w:cs="Arial"/>
        </w:rPr>
        <w:t>Title</w:t>
      </w:r>
      <w:r w:rsidR="00416CAA" w:rsidRPr="045D5448">
        <w:rPr>
          <w:rFonts w:ascii="Arial" w:hAnsi="Arial" w:cs="Arial"/>
        </w:rPr>
        <w:t>:</w:t>
      </w:r>
    </w:p>
    <w:p w14:paraId="54DB3C71" w14:textId="7EEE5779" w:rsidR="045D5448" w:rsidRDefault="045D5448" w:rsidP="045D5448">
      <w:pPr>
        <w:pStyle w:val="NoSpacing"/>
        <w:rPr>
          <w:rFonts w:ascii="Arial" w:hAnsi="Arial" w:cs="Arial"/>
        </w:rPr>
      </w:pPr>
    </w:p>
    <w:p w14:paraId="5004029F" w14:textId="73E9EF40" w:rsidR="045D5448" w:rsidRDefault="045D5448" w:rsidP="045D5448">
      <w:pPr>
        <w:pStyle w:val="NoSpacing"/>
        <w:rPr>
          <w:rFonts w:ascii="Arial" w:hAnsi="Arial" w:cs="Arial"/>
        </w:rPr>
      </w:pPr>
    </w:p>
    <w:p w14:paraId="2148840E" w14:textId="71A62463" w:rsidR="045D5448" w:rsidRDefault="045D5448" w:rsidP="045D5448">
      <w:pPr>
        <w:pStyle w:val="NoSpacing"/>
        <w:rPr>
          <w:rFonts w:ascii="Arial" w:hAnsi="Arial" w:cs="Arial"/>
        </w:rPr>
      </w:pPr>
    </w:p>
    <w:p w14:paraId="598206B2" w14:textId="52041AEA" w:rsidR="045D5448" w:rsidRDefault="045D5448" w:rsidP="045D5448">
      <w:pPr>
        <w:pStyle w:val="NoSpacing"/>
        <w:rPr>
          <w:rFonts w:ascii="Arial" w:hAnsi="Arial" w:cs="Arial"/>
        </w:rPr>
      </w:pPr>
    </w:p>
    <w:p w14:paraId="1C62978C" w14:textId="7BCEDE0E" w:rsidR="045D5448" w:rsidRDefault="045D5448" w:rsidP="045D5448">
      <w:pPr>
        <w:pStyle w:val="NoSpacing"/>
        <w:rPr>
          <w:rFonts w:ascii="Arial" w:hAnsi="Arial" w:cs="Arial"/>
        </w:rPr>
      </w:pPr>
    </w:p>
    <w:p w14:paraId="71A45347" w14:textId="3D33728B" w:rsidR="045D5448" w:rsidRDefault="045D5448" w:rsidP="045D5448">
      <w:pPr>
        <w:pStyle w:val="NoSpacing"/>
        <w:rPr>
          <w:rFonts w:ascii="Arial" w:hAnsi="Arial" w:cs="Arial"/>
        </w:rPr>
      </w:pPr>
    </w:p>
    <w:p w14:paraId="0D9F1BAF" w14:textId="660E40FC" w:rsidR="045D5448" w:rsidRDefault="045D5448" w:rsidP="045D5448">
      <w:pPr>
        <w:pStyle w:val="NoSpacing"/>
        <w:rPr>
          <w:rFonts w:ascii="Arial" w:hAnsi="Arial" w:cs="Arial"/>
        </w:rPr>
      </w:pPr>
    </w:p>
    <w:p w14:paraId="4C6BD694" w14:textId="2791E443" w:rsidR="045D5448" w:rsidRDefault="045D5448" w:rsidP="045D5448">
      <w:pPr>
        <w:pStyle w:val="NoSpacing"/>
        <w:rPr>
          <w:rFonts w:ascii="Arial" w:hAnsi="Arial" w:cs="Arial"/>
        </w:rPr>
      </w:pPr>
    </w:p>
    <w:p w14:paraId="2B5B2723" w14:textId="39537B81" w:rsidR="045D5448" w:rsidRDefault="045D5448" w:rsidP="045D5448">
      <w:pPr>
        <w:rPr>
          <w:rFonts w:ascii="Arial" w:hAnsi="Arial" w:cs="Arial"/>
          <w:b/>
          <w:bCs/>
          <w:color w:val="C00000"/>
          <w:sz w:val="24"/>
          <w:szCs w:val="24"/>
        </w:rPr>
      </w:pPr>
    </w:p>
    <w:p w14:paraId="36ACAA03" w14:textId="49C848D4" w:rsidR="00416CAA" w:rsidRPr="00416CAA" w:rsidRDefault="00416CAA" w:rsidP="00416CAA">
      <w:pPr>
        <w:rPr>
          <w:rFonts w:ascii="Arial" w:hAnsi="Arial" w:cs="Arial"/>
          <w:color w:val="4B4F54"/>
        </w:rPr>
      </w:pPr>
      <w:r w:rsidRPr="00416CAA">
        <w:rPr>
          <w:rFonts w:ascii="Arial" w:hAnsi="Arial" w:cs="Arial"/>
          <w:b/>
          <w:color w:val="C00000"/>
          <w:sz w:val="24"/>
          <w:szCs w:val="24"/>
        </w:rPr>
        <w:t>Documents to Upload</w:t>
      </w:r>
    </w:p>
    <w:p w14:paraId="190316A6" w14:textId="77777777" w:rsidR="00416CAA" w:rsidRPr="00137EEE" w:rsidRDefault="00416CAA" w:rsidP="00416CA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14F69BE5">
        <w:rPr>
          <w:rFonts w:ascii="Arial" w:hAnsi="Arial" w:cs="Arial"/>
        </w:rPr>
        <w:t>Project budget (required</w:t>
      </w:r>
      <w:r w:rsidR="002A43F0" w:rsidRPr="14F69BE5">
        <w:rPr>
          <w:rFonts w:ascii="Arial" w:hAnsi="Arial" w:cs="Arial"/>
        </w:rPr>
        <w:t>)</w:t>
      </w:r>
    </w:p>
    <w:p w14:paraId="2AF7813E" w14:textId="23C652EF" w:rsidR="3C9A1212" w:rsidRDefault="3C9A1212" w:rsidP="14F69BE5">
      <w:pPr>
        <w:pStyle w:val="ListParagraph"/>
        <w:numPr>
          <w:ilvl w:val="0"/>
          <w:numId w:val="10"/>
        </w:numPr>
      </w:pPr>
      <w:r w:rsidRPr="14F69BE5">
        <w:rPr>
          <w:rFonts w:ascii="Arial" w:hAnsi="Arial" w:cs="Arial"/>
        </w:rPr>
        <w:t>Proposal Narrative (required, questionnaire or video)</w:t>
      </w:r>
    </w:p>
    <w:p w14:paraId="2688A4D0" w14:textId="77777777" w:rsidR="00416CAA" w:rsidRDefault="00416CAA" w:rsidP="00416CAA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137EEE">
        <w:rPr>
          <w:rFonts w:ascii="Arial" w:hAnsi="Arial" w:cs="Arial"/>
        </w:rPr>
        <w:t>Organization budget for current fiscal year (required)</w:t>
      </w:r>
    </w:p>
    <w:p w14:paraId="79107AB4" w14:textId="5868DE40" w:rsidR="00137EEE" w:rsidRPr="00A9222E" w:rsidRDefault="00B05C3D" w:rsidP="00137EEE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137EEE">
        <w:rPr>
          <w:rFonts w:ascii="Arial" w:hAnsi="Arial" w:cs="Arial"/>
        </w:rPr>
        <w:t>Fiscal agent letter (required if applicable)</w:t>
      </w:r>
    </w:p>
    <w:p w14:paraId="413FDB2E" w14:textId="77777777" w:rsidR="00204E9F" w:rsidRDefault="00204E9F" w:rsidP="00137EEE">
      <w:pPr>
        <w:rPr>
          <w:rFonts w:ascii="Arial" w:hAnsi="Arial" w:cs="Arial"/>
          <w:b/>
          <w:color w:val="C00000"/>
          <w:sz w:val="24"/>
          <w:szCs w:val="24"/>
        </w:rPr>
      </w:pPr>
    </w:p>
    <w:p w14:paraId="084038E7" w14:textId="4AF8AE34" w:rsidR="00416CAA" w:rsidRPr="00137EEE" w:rsidRDefault="00416CAA" w:rsidP="00137EEE">
      <w:pPr>
        <w:rPr>
          <w:rFonts w:ascii="Arial" w:hAnsi="Arial" w:cs="Arial"/>
          <w:color w:val="4B4F54"/>
        </w:rPr>
      </w:pPr>
      <w:r w:rsidRPr="045D5448">
        <w:rPr>
          <w:rFonts w:ascii="Arial" w:hAnsi="Arial" w:cs="Arial"/>
          <w:b/>
          <w:bCs/>
          <w:color w:val="C00000"/>
          <w:sz w:val="24"/>
          <w:szCs w:val="24"/>
        </w:rPr>
        <w:t>Further Assistance</w:t>
      </w:r>
    </w:p>
    <w:p w14:paraId="2BDA1CC5" w14:textId="1BA067B1" w:rsidR="45210D68" w:rsidRDefault="45210D68" w:rsidP="045D5448">
      <w:r w:rsidRPr="045D5448">
        <w:rPr>
          <w:rFonts w:ascii="Arial" w:eastAsia="Arial" w:hAnsi="Arial" w:cs="Arial"/>
        </w:rPr>
        <w:t xml:space="preserve">Please direct any technical questions about the application process to Grants Administration at 612-672-8665 or </w:t>
      </w:r>
      <w:hyperlink r:id="rId11">
        <w:r w:rsidRPr="045D5448">
          <w:rPr>
            <w:rStyle w:val="Hyperlink"/>
            <w:rFonts w:ascii="Arial" w:eastAsia="Arial" w:hAnsi="Arial" w:cs="Arial"/>
          </w:rPr>
          <w:t>grantsadministration@mplsfoundation.org</w:t>
        </w:r>
      </w:hyperlink>
      <w:r w:rsidRPr="045D5448">
        <w:rPr>
          <w:rFonts w:ascii="Arial" w:eastAsia="Arial" w:hAnsi="Arial" w:cs="Arial"/>
        </w:rPr>
        <w:t>.</w:t>
      </w:r>
    </w:p>
    <w:p w14:paraId="291FE4F7" w14:textId="6FE18287" w:rsidR="45210D68" w:rsidRDefault="45210D68" w:rsidP="045D5448">
      <w:r w:rsidRPr="045D5448">
        <w:rPr>
          <w:rFonts w:ascii="Arial" w:eastAsia="Arial" w:hAnsi="Arial" w:cs="Arial"/>
        </w:rPr>
        <w:t xml:space="preserve">If you have questions about your project proposal, please contact our Criminal Justice and Safe Communities Associate: Brandon Williams at </w:t>
      </w:r>
      <w:hyperlink r:id="rId12">
        <w:r w:rsidRPr="045D5448">
          <w:rPr>
            <w:rStyle w:val="Hyperlink"/>
            <w:rFonts w:ascii="Arial" w:eastAsia="Arial" w:hAnsi="Arial" w:cs="Arial"/>
            <w:color w:val="0000FF"/>
          </w:rPr>
          <w:t>bwilliams@mplsfoundation.org</w:t>
        </w:r>
      </w:hyperlink>
      <w:r w:rsidRPr="045D5448">
        <w:rPr>
          <w:rFonts w:ascii="Arial" w:eastAsia="Arial" w:hAnsi="Arial" w:cs="Arial"/>
          <w:color w:val="0000FF"/>
          <w:u w:val="single"/>
        </w:rPr>
        <w:t xml:space="preserve"> </w:t>
      </w:r>
      <w:r w:rsidRPr="045D5448">
        <w:rPr>
          <w:rFonts w:ascii="Arial" w:eastAsia="Arial" w:hAnsi="Arial" w:cs="Arial"/>
        </w:rPr>
        <w:t>or 612-672-3834.</w:t>
      </w:r>
    </w:p>
    <w:sectPr w:rsidR="45210D68" w:rsidSect="009575DF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691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001DD" w14:textId="77777777" w:rsidR="004D0F65" w:rsidRDefault="004D0F65" w:rsidP="00107FB3">
      <w:pPr>
        <w:spacing w:after="0" w:line="240" w:lineRule="auto"/>
      </w:pPr>
      <w:r>
        <w:separator/>
      </w:r>
    </w:p>
  </w:endnote>
  <w:endnote w:type="continuationSeparator" w:id="0">
    <w:p w14:paraId="18F90B4A" w14:textId="77777777" w:rsidR="004D0F65" w:rsidRDefault="004D0F65" w:rsidP="00107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1722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5BC741" w14:textId="77777777" w:rsidR="003C732F" w:rsidRDefault="003C73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7EE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F7C501" w14:textId="77777777" w:rsidR="003C732F" w:rsidRPr="00110281" w:rsidRDefault="003C732F" w:rsidP="000673A7">
    <w:pPr>
      <w:pStyle w:val="Footer"/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5839CD9B" w14:paraId="37E65122" w14:textId="77777777" w:rsidTr="5839CD9B">
      <w:tc>
        <w:tcPr>
          <w:tcW w:w="3360" w:type="dxa"/>
        </w:tcPr>
        <w:p w14:paraId="6663C6EE" w14:textId="3D750196" w:rsidR="5839CD9B" w:rsidRDefault="5839CD9B" w:rsidP="5839CD9B">
          <w:pPr>
            <w:pStyle w:val="Header"/>
            <w:ind w:left="-115"/>
          </w:pPr>
        </w:p>
      </w:tc>
      <w:tc>
        <w:tcPr>
          <w:tcW w:w="3360" w:type="dxa"/>
        </w:tcPr>
        <w:p w14:paraId="55651C41" w14:textId="649F1910" w:rsidR="5839CD9B" w:rsidRDefault="5839CD9B" w:rsidP="5839CD9B">
          <w:pPr>
            <w:pStyle w:val="Header"/>
            <w:jc w:val="center"/>
          </w:pPr>
        </w:p>
      </w:tc>
      <w:tc>
        <w:tcPr>
          <w:tcW w:w="3360" w:type="dxa"/>
        </w:tcPr>
        <w:p w14:paraId="633541B1" w14:textId="0EBA75E2" w:rsidR="5839CD9B" w:rsidRDefault="5839CD9B" w:rsidP="5839CD9B">
          <w:pPr>
            <w:pStyle w:val="Header"/>
            <w:ind w:right="-115"/>
            <w:jc w:val="right"/>
          </w:pPr>
        </w:p>
      </w:tc>
    </w:tr>
  </w:tbl>
  <w:p w14:paraId="745A78FF" w14:textId="6F0FFA70" w:rsidR="5839CD9B" w:rsidRDefault="5839CD9B" w:rsidP="5839C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779EB" w14:textId="77777777" w:rsidR="004D0F65" w:rsidRDefault="004D0F65" w:rsidP="00107FB3">
      <w:pPr>
        <w:spacing w:after="0" w:line="240" w:lineRule="auto"/>
      </w:pPr>
      <w:r>
        <w:separator/>
      </w:r>
    </w:p>
  </w:footnote>
  <w:footnote w:type="continuationSeparator" w:id="0">
    <w:p w14:paraId="74328731" w14:textId="77777777" w:rsidR="004D0F65" w:rsidRDefault="004D0F65" w:rsidP="00107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87FEC" w14:textId="77777777" w:rsidR="003C732F" w:rsidRDefault="003C732F" w:rsidP="00B46AA3">
    <w:pPr>
      <w:pStyle w:val="Header"/>
      <w:ind w:right="-29"/>
      <w:rPr>
        <w:noProof/>
      </w:rPr>
    </w:pPr>
    <w:r>
      <w:ptab w:relativeTo="margin" w:alignment="left" w:leader="none"/>
    </w:r>
    <w:r>
      <w:rPr>
        <w:noProof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86EEC" w14:textId="77777777" w:rsidR="009575DF" w:rsidRDefault="14F69BE5">
    <w:pPr>
      <w:pStyle w:val="Header"/>
    </w:pPr>
    <w:r>
      <w:rPr>
        <w:noProof/>
      </w:rPr>
      <w:drawing>
        <wp:inline distT="0" distB="0" distL="0" distR="0" wp14:anchorId="68478319" wp14:editId="5324EE49">
          <wp:extent cx="1990725" cy="514350"/>
          <wp:effectExtent l="0" t="0" r="9525" b="0"/>
          <wp:docPr id="1007337392" name="Picture 1" descr="TMF_Logo_H_2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514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564282F" w14:textId="77777777" w:rsidR="009575DF" w:rsidRDefault="009575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30772"/>
    <w:multiLevelType w:val="hybridMultilevel"/>
    <w:tmpl w:val="4F667BBE"/>
    <w:lvl w:ilvl="0" w:tplc="92AEB82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51A02"/>
    <w:multiLevelType w:val="hybridMultilevel"/>
    <w:tmpl w:val="FCA84B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C10E7"/>
    <w:multiLevelType w:val="hybridMultilevel"/>
    <w:tmpl w:val="3A566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C4601"/>
    <w:multiLevelType w:val="hybridMultilevel"/>
    <w:tmpl w:val="8A649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E5315"/>
    <w:multiLevelType w:val="hybridMultilevel"/>
    <w:tmpl w:val="26EEC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1505E"/>
    <w:multiLevelType w:val="hybridMultilevel"/>
    <w:tmpl w:val="D6E6B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94909"/>
    <w:multiLevelType w:val="hybridMultilevel"/>
    <w:tmpl w:val="A63015C6"/>
    <w:lvl w:ilvl="0" w:tplc="92AEB82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31DA5"/>
    <w:multiLevelType w:val="hybridMultilevel"/>
    <w:tmpl w:val="DE3AE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730A4"/>
    <w:multiLevelType w:val="hybridMultilevel"/>
    <w:tmpl w:val="7554AD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521354D"/>
    <w:multiLevelType w:val="hybridMultilevel"/>
    <w:tmpl w:val="36C0B56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0" w15:restartNumberingAfterBreak="0">
    <w:nsid w:val="7B454A3C"/>
    <w:multiLevelType w:val="hybridMultilevel"/>
    <w:tmpl w:val="47A4F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8"/>
  </w:num>
  <w:num w:numId="5">
    <w:abstractNumId w:val="4"/>
  </w:num>
  <w:num w:numId="6">
    <w:abstractNumId w:val="10"/>
  </w:num>
  <w:num w:numId="7">
    <w:abstractNumId w:val="9"/>
  </w:num>
  <w:num w:numId="8">
    <w:abstractNumId w:val="3"/>
  </w:num>
  <w:num w:numId="9">
    <w:abstractNumId w:val="6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U3NTQzNTA2NzdU0lEKTi0uzszPAykwrAUA7LcgaywAAAA="/>
  </w:docVars>
  <w:rsids>
    <w:rsidRoot w:val="00107FB3"/>
    <w:rsid w:val="0000316B"/>
    <w:rsid w:val="00024DBB"/>
    <w:rsid w:val="0002634C"/>
    <w:rsid w:val="00053709"/>
    <w:rsid w:val="00061D58"/>
    <w:rsid w:val="000673A7"/>
    <w:rsid w:val="00085925"/>
    <w:rsid w:val="000E7A60"/>
    <w:rsid w:val="000F6069"/>
    <w:rsid w:val="000F7720"/>
    <w:rsid w:val="00107FB3"/>
    <w:rsid w:val="00110281"/>
    <w:rsid w:val="00131B2A"/>
    <w:rsid w:val="00137EEE"/>
    <w:rsid w:val="001709B0"/>
    <w:rsid w:val="001816A1"/>
    <w:rsid w:val="00190DEE"/>
    <w:rsid w:val="00191621"/>
    <w:rsid w:val="001E10D9"/>
    <w:rsid w:val="001F6331"/>
    <w:rsid w:val="00204E9F"/>
    <w:rsid w:val="00225F5B"/>
    <w:rsid w:val="0027071F"/>
    <w:rsid w:val="002A43F0"/>
    <w:rsid w:val="002B32F4"/>
    <w:rsid w:val="002C08A5"/>
    <w:rsid w:val="002C44EF"/>
    <w:rsid w:val="002C5F41"/>
    <w:rsid w:val="002D7F14"/>
    <w:rsid w:val="002E793E"/>
    <w:rsid w:val="002F1338"/>
    <w:rsid w:val="002F1A69"/>
    <w:rsid w:val="00327893"/>
    <w:rsid w:val="00335A9D"/>
    <w:rsid w:val="00346BD4"/>
    <w:rsid w:val="00364A34"/>
    <w:rsid w:val="00365871"/>
    <w:rsid w:val="00374834"/>
    <w:rsid w:val="003C4EA8"/>
    <w:rsid w:val="003C6FB7"/>
    <w:rsid w:val="003C732F"/>
    <w:rsid w:val="003E1CF0"/>
    <w:rsid w:val="003E6F7D"/>
    <w:rsid w:val="00416CAA"/>
    <w:rsid w:val="0041768A"/>
    <w:rsid w:val="00424660"/>
    <w:rsid w:val="00430FBF"/>
    <w:rsid w:val="00452A65"/>
    <w:rsid w:val="00467512"/>
    <w:rsid w:val="004A3666"/>
    <w:rsid w:val="004B7A50"/>
    <w:rsid w:val="004D0F65"/>
    <w:rsid w:val="004E1E64"/>
    <w:rsid w:val="004F50E7"/>
    <w:rsid w:val="00504E9F"/>
    <w:rsid w:val="005124AC"/>
    <w:rsid w:val="00515FB5"/>
    <w:rsid w:val="00526663"/>
    <w:rsid w:val="00526B0F"/>
    <w:rsid w:val="00530258"/>
    <w:rsid w:val="0053304F"/>
    <w:rsid w:val="00536C5F"/>
    <w:rsid w:val="00576349"/>
    <w:rsid w:val="005A5B45"/>
    <w:rsid w:val="005D0486"/>
    <w:rsid w:val="005F6544"/>
    <w:rsid w:val="0061192A"/>
    <w:rsid w:val="00636AE4"/>
    <w:rsid w:val="00637D1E"/>
    <w:rsid w:val="006565C3"/>
    <w:rsid w:val="006C41DF"/>
    <w:rsid w:val="006D3D64"/>
    <w:rsid w:val="006E03F6"/>
    <w:rsid w:val="006E7C12"/>
    <w:rsid w:val="007140E7"/>
    <w:rsid w:val="00722845"/>
    <w:rsid w:val="00723626"/>
    <w:rsid w:val="00726EDC"/>
    <w:rsid w:val="00742B84"/>
    <w:rsid w:val="007476CB"/>
    <w:rsid w:val="00757222"/>
    <w:rsid w:val="00763424"/>
    <w:rsid w:val="00764FA1"/>
    <w:rsid w:val="00771BD5"/>
    <w:rsid w:val="00775C50"/>
    <w:rsid w:val="00780CF6"/>
    <w:rsid w:val="00791531"/>
    <w:rsid w:val="007B523D"/>
    <w:rsid w:val="007C67BE"/>
    <w:rsid w:val="007E2B5C"/>
    <w:rsid w:val="007E6D77"/>
    <w:rsid w:val="00823096"/>
    <w:rsid w:val="00824CC3"/>
    <w:rsid w:val="00831E71"/>
    <w:rsid w:val="00857EC6"/>
    <w:rsid w:val="00861806"/>
    <w:rsid w:val="008619FC"/>
    <w:rsid w:val="008627C7"/>
    <w:rsid w:val="008919E8"/>
    <w:rsid w:val="008D4FA8"/>
    <w:rsid w:val="008E309F"/>
    <w:rsid w:val="008F3B57"/>
    <w:rsid w:val="00900FE7"/>
    <w:rsid w:val="00933B9A"/>
    <w:rsid w:val="009403A8"/>
    <w:rsid w:val="009472DB"/>
    <w:rsid w:val="009521D1"/>
    <w:rsid w:val="009575DF"/>
    <w:rsid w:val="009650FC"/>
    <w:rsid w:val="00965719"/>
    <w:rsid w:val="00A01676"/>
    <w:rsid w:val="00A24ED2"/>
    <w:rsid w:val="00A31712"/>
    <w:rsid w:val="00A31B6E"/>
    <w:rsid w:val="00A406BD"/>
    <w:rsid w:val="00A4C9F1"/>
    <w:rsid w:val="00A9222E"/>
    <w:rsid w:val="00AA14A9"/>
    <w:rsid w:val="00AB2B26"/>
    <w:rsid w:val="00AD4D07"/>
    <w:rsid w:val="00AE7086"/>
    <w:rsid w:val="00B05C3D"/>
    <w:rsid w:val="00B05FAC"/>
    <w:rsid w:val="00B326BA"/>
    <w:rsid w:val="00B32B99"/>
    <w:rsid w:val="00B34718"/>
    <w:rsid w:val="00B3523D"/>
    <w:rsid w:val="00B4147A"/>
    <w:rsid w:val="00B46AA3"/>
    <w:rsid w:val="00B700A8"/>
    <w:rsid w:val="00B765C8"/>
    <w:rsid w:val="00B82453"/>
    <w:rsid w:val="00B86FDF"/>
    <w:rsid w:val="00BA0C80"/>
    <w:rsid w:val="00BC5AD0"/>
    <w:rsid w:val="00BD4C82"/>
    <w:rsid w:val="00BE578B"/>
    <w:rsid w:val="00BF34D7"/>
    <w:rsid w:val="00C05CD1"/>
    <w:rsid w:val="00C30136"/>
    <w:rsid w:val="00C738D0"/>
    <w:rsid w:val="00C76452"/>
    <w:rsid w:val="00C85672"/>
    <w:rsid w:val="00C9778D"/>
    <w:rsid w:val="00CA6493"/>
    <w:rsid w:val="00CB66E5"/>
    <w:rsid w:val="00CC36D8"/>
    <w:rsid w:val="00CD68F6"/>
    <w:rsid w:val="00D0083B"/>
    <w:rsid w:val="00D1206F"/>
    <w:rsid w:val="00D148DE"/>
    <w:rsid w:val="00D22510"/>
    <w:rsid w:val="00D22CC3"/>
    <w:rsid w:val="00D24575"/>
    <w:rsid w:val="00D268B2"/>
    <w:rsid w:val="00D421E2"/>
    <w:rsid w:val="00D62B97"/>
    <w:rsid w:val="00D66685"/>
    <w:rsid w:val="00DA0244"/>
    <w:rsid w:val="00E04FFA"/>
    <w:rsid w:val="00E11DFE"/>
    <w:rsid w:val="00E22140"/>
    <w:rsid w:val="00E31CE3"/>
    <w:rsid w:val="00E6526A"/>
    <w:rsid w:val="00E8175A"/>
    <w:rsid w:val="00E86255"/>
    <w:rsid w:val="00E949DF"/>
    <w:rsid w:val="00EA7604"/>
    <w:rsid w:val="00ED1820"/>
    <w:rsid w:val="00ED3327"/>
    <w:rsid w:val="00ED5150"/>
    <w:rsid w:val="00ED608B"/>
    <w:rsid w:val="00EF1CA6"/>
    <w:rsid w:val="00EF56D4"/>
    <w:rsid w:val="00F00D5A"/>
    <w:rsid w:val="00F25858"/>
    <w:rsid w:val="00F26D12"/>
    <w:rsid w:val="00F56DDB"/>
    <w:rsid w:val="00F9393F"/>
    <w:rsid w:val="00FC45AC"/>
    <w:rsid w:val="00FC746D"/>
    <w:rsid w:val="00FD77B9"/>
    <w:rsid w:val="02610991"/>
    <w:rsid w:val="02F87064"/>
    <w:rsid w:val="037DDC28"/>
    <w:rsid w:val="03FBCF1B"/>
    <w:rsid w:val="045D5448"/>
    <w:rsid w:val="04A57063"/>
    <w:rsid w:val="04FAE419"/>
    <w:rsid w:val="07306778"/>
    <w:rsid w:val="0787890F"/>
    <w:rsid w:val="0AE5AF72"/>
    <w:rsid w:val="0DC6BDF3"/>
    <w:rsid w:val="1021F1D4"/>
    <w:rsid w:val="126B6BFC"/>
    <w:rsid w:val="1276F0D1"/>
    <w:rsid w:val="130DBCAA"/>
    <w:rsid w:val="131C978A"/>
    <w:rsid w:val="13D0EA5A"/>
    <w:rsid w:val="14130983"/>
    <w:rsid w:val="14CB59D2"/>
    <w:rsid w:val="14ECEBA0"/>
    <w:rsid w:val="14F69BE5"/>
    <w:rsid w:val="163451CD"/>
    <w:rsid w:val="163B35F9"/>
    <w:rsid w:val="16E1CDD1"/>
    <w:rsid w:val="171BC802"/>
    <w:rsid w:val="17EDEAEC"/>
    <w:rsid w:val="1A7E2ABA"/>
    <w:rsid w:val="1A85F9EF"/>
    <w:rsid w:val="1AA96413"/>
    <w:rsid w:val="1B767092"/>
    <w:rsid w:val="1BB6A800"/>
    <w:rsid w:val="1C461F0C"/>
    <w:rsid w:val="1CB3F1BE"/>
    <w:rsid w:val="1CFB18EE"/>
    <w:rsid w:val="1D2F196A"/>
    <w:rsid w:val="1DF37919"/>
    <w:rsid w:val="1EFCF70A"/>
    <w:rsid w:val="207E9D6A"/>
    <w:rsid w:val="20FCD282"/>
    <w:rsid w:val="2120205A"/>
    <w:rsid w:val="2286D550"/>
    <w:rsid w:val="2302ECEE"/>
    <w:rsid w:val="2627F31A"/>
    <w:rsid w:val="26369936"/>
    <w:rsid w:val="279686A7"/>
    <w:rsid w:val="2860F9A3"/>
    <w:rsid w:val="2874A97B"/>
    <w:rsid w:val="29E8FC50"/>
    <w:rsid w:val="2A14DC2A"/>
    <w:rsid w:val="2AE857F8"/>
    <w:rsid w:val="2BBD2F7E"/>
    <w:rsid w:val="2DFF4EF9"/>
    <w:rsid w:val="2F7602C6"/>
    <w:rsid w:val="2FC51839"/>
    <w:rsid w:val="302BE9D3"/>
    <w:rsid w:val="31A8B6DC"/>
    <w:rsid w:val="32257C35"/>
    <w:rsid w:val="34784015"/>
    <w:rsid w:val="3716303C"/>
    <w:rsid w:val="37910A72"/>
    <w:rsid w:val="39257C17"/>
    <w:rsid w:val="3B11C3CA"/>
    <w:rsid w:val="3C39815E"/>
    <w:rsid w:val="3C7A9507"/>
    <w:rsid w:val="3C9A1212"/>
    <w:rsid w:val="3CB76254"/>
    <w:rsid w:val="3CD991A5"/>
    <w:rsid w:val="3DCD40CA"/>
    <w:rsid w:val="3E038C09"/>
    <w:rsid w:val="3E0F32E4"/>
    <w:rsid w:val="406A29FE"/>
    <w:rsid w:val="41071A30"/>
    <w:rsid w:val="4172AF67"/>
    <w:rsid w:val="4348F720"/>
    <w:rsid w:val="4381B43C"/>
    <w:rsid w:val="44840365"/>
    <w:rsid w:val="45210D68"/>
    <w:rsid w:val="45FB794E"/>
    <w:rsid w:val="47A33D5C"/>
    <w:rsid w:val="4A189D44"/>
    <w:rsid w:val="4BF07FAB"/>
    <w:rsid w:val="4CF8F107"/>
    <w:rsid w:val="4F0AE215"/>
    <w:rsid w:val="506F5718"/>
    <w:rsid w:val="512505B3"/>
    <w:rsid w:val="51FEB638"/>
    <w:rsid w:val="521E35AE"/>
    <w:rsid w:val="52B3D2B3"/>
    <w:rsid w:val="54178A43"/>
    <w:rsid w:val="545606FE"/>
    <w:rsid w:val="549750DB"/>
    <w:rsid w:val="565F8669"/>
    <w:rsid w:val="56BFE5D0"/>
    <w:rsid w:val="5839CD9B"/>
    <w:rsid w:val="5A4EDB0E"/>
    <w:rsid w:val="5C2C0B3B"/>
    <w:rsid w:val="5C38B611"/>
    <w:rsid w:val="5C54B1DC"/>
    <w:rsid w:val="5CED3612"/>
    <w:rsid w:val="5E0FB459"/>
    <w:rsid w:val="5E5FCD76"/>
    <w:rsid w:val="5ECBE772"/>
    <w:rsid w:val="5FA467F8"/>
    <w:rsid w:val="61264033"/>
    <w:rsid w:val="6289523F"/>
    <w:rsid w:val="6295578A"/>
    <w:rsid w:val="62AB33C6"/>
    <w:rsid w:val="62F50B98"/>
    <w:rsid w:val="639FE1F9"/>
    <w:rsid w:val="63BAFD2D"/>
    <w:rsid w:val="65498822"/>
    <w:rsid w:val="69D337F1"/>
    <w:rsid w:val="6AB4FC82"/>
    <w:rsid w:val="6ADB5F4D"/>
    <w:rsid w:val="6ADBC85B"/>
    <w:rsid w:val="6C163340"/>
    <w:rsid w:val="6C4C52E2"/>
    <w:rsid w:val="6F776EA0"/>
    <w:rsid w:val="6F85EED6"/>
    <w:rsid w:val="72A4C479"/>
    <w:rsid w:val="73929740"/>
    <w:rsid w:val="744C5A14"/>
    <w:rsid w:val="77482D39"/>
    <w:rsid w:val="78E378D3"/>
    <w:rsid w:val="7A33A465"/>
    <w:rsid w:val="7CD7D5C2"/>
    <w:rsid w:val="7D440375"/>
    <w:rsid w:val="7DBF17F5"/>
    <w:rsid w:val="7DF60F30"/>
    <w:rsid w:val="7E248339"/>
    <w:rsid w:val="7EACBF10"/>
    <w:rsid w:val="7F958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D43E36"/>
  <w15:docId w15:val="{562FB592-420A-466A-A7F7-922C84684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4E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7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FB3"/>
  </w:style>
  <w:style w:type="paragraph" w:styleId="Footer">
    <w:name w:val="footer"/>
    <w:basedOn w:val="Normal"/>
    <w:link w:val="FooterChar"/>
    <w:uiPriority w:val="99"/>
    <w:unhideWhenUsed/>
    <w:rsid w:val="00107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FB3"/>
  </w:style>
  <w:style w:type="paragraph" w:styleId="BalloonText">
    <w:name w:val="Balloon Text"/>
    <w:basedOn w:val="Normal"/>
    <w:link w:val="BalloonTextChar"/>
    <w:uiPriority w:val="99"/>
    <w:semiHidden/>
    <w:unhideWhenUsed/>
    <w:rsid w:val="00107F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FB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D3327"/>
    <w:pPr>
      <w:widowControl w:val="0"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33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44EF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75722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CA649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7A5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061D58"/>
  </w:style>
  <w:style w:type="character" w:styleId="UnresolvedMention">
    <w:name w:val="Unresolved Mention"/>
    <w:basedOn w:val="DefaultParagraphFont"/>
    <w:uiPriority w:val="99"/>
    <w:semiHidden/>
    <w:unhideWhenUsed/>
    <w:rsid w:val="00B32B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williams@mplsfoundation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rantsadministration@mplsfoundation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14425553CB94A89D7DE154E088B36" ma:contentTypeVersion="4" ma:contentTypeDescription="Create a new document." ma:contentTypeScope="" ma:versionID="627a7b537326c6dca8da68dd802ccf86">
  <xsd:schema xmlns:xsd="http://www.w3.org/2001/XMLSchema" xmlns:xs="http://www.w3.org/2001/XMLSchema" xmlns:p="http://schemas.microsoft.com/office/2006/metadata/properties" xmlns:ns2="30758ac1-3e66-4047-93e3-274eb74a37eb" targetNamespace="http://schemas.microsoft.com/office/2006/metadata/properties" ma:root="true" ma:fieldsID="ee97c91a25f39ad009329937fcb0166c" ns2:_="">
    <xsd:import namespace="30758ac1-3e66-4047-93e3-274eb74a37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58ac1-3e66-4047-93e3-274eb74a3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99735B-DB86-4220-8179-3E94CAC42D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A43C2A-0D15-4047-B79C-1EE4EA261C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2E5668-30DF-470F-B50D-FD3B5E984A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58ac1-3e66-4047-93e3-274eb74a3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D7F3E3-8A8E-4061-A63F-4A896DD9C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ke, Collin</dc:creator>
  <cp:lastModifiedBy>Gillund, Sarah</cp:lastModifiedBy>
  <cp:revision>2</cp:revision>
  <cp:lastPrinted>2019-08-15T15:32:00Z</cp:lastPrinted>
  <dcterms:created xsi:type="dcterms:W3CDTF">2020-05-04T16:27:00Z</dcterms:created>
  <dcterms:modified xsi:type="dcterms:W3CDTF">2020-05-04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B14425553CB94A89D7DE154E088B36</vt:lpwstr>
  </property>
</Properties>
</file>